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892FA" w14:textId="20D317C7" w:rsidR="005F44F5" w:rsidRPr="00017D2C" w:rsidRDefault="498EDD7E" w:rsidP="004142DD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498EDD7E">
        <w:rPr>
          <w:rFonts w:ascii="Times New Roman" w:hAnsi="Times New Roman" w:cs="Times New Roman"/>
          <w:sz w:val="28"/>
          <w:szCs w:val="28"/>
        </w:rPr>
        <w:t>Laborator</w:t>
      </w:r>
      <w:proofErr w:type="spellEnd"/>
      <w:r w:rsidRPr="498EDD7E">
        <w:rPr>
          <w:rFonts w:ascii="Times New Roman" w:hAnsi="Times New Roman" w:cs="Times New Roman"/>
          <w:sz w:val="28"/>
          <w:szCs w:val="28"/>
        </w:rPr>
        <w:t xml:space="preserve"> </w:t>
      </w:r>
      <w:r w:rsidR="00DC7A6E">
        <w:rPr>
          <w:rFonts w:ascii="Times New Roman" w:hAnsi="Times New Roman" w:cs="Times New Roman"/>
          <w:sz w:val="28"/>
          <w:szCs w:val="28"/>
        </w:rPr>
        <w:t>6</w:t>
      </w:r>
    </w:p>
    <w:p w14:paraId="6EC39F8F" w14:textId="5176E483" w:rsidR="00B4138C" w:rsidRPr="00DC7A6E" w:rsidRDefault="00DC7A6E" w:rsidP="498EDD7E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ro-RO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Ganache </w:t>
      </w:r>
      <w:r>
        <w:rPr>
          <w:rFonts w:ascii="Times New Roman" w:hAnsi="Times New Roman" w:cs="Times New Roman"/>
          <w:i/>
          <w:iCs/>
          <w:sz w:val="28"/>
          <w:szCs w:val="28"/>
          <w:lang w:val="ro-RO"/>
        </w:rPr>
        <w:t>și Truffle</w:t>
      </w:r>
    </w:p>
    <w:p w14:paraId="1971AD95" w14:textId="4511E28B" w:rsidR="00A304C9" w:rsidRDefault="00C76E24" w:rsidP="00A304C9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ool-uri necesare înaintea instalării Ganache și Truffle</w:t>
      </w:r>
    </w:p>
    <w:p w14:paraId="238EB8B6" w14:textId="4EEB1362" w:rsidR="00DC7A6E" w:rsidRDefault="00DC7A6E" w:rsidP="00DC7A6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DC7A6E">
        <w:rPr>
          <w:rFonts w:ascii="Times New Roman" w:hAnsi="Times New Roman" w:cs="Times New Roman"/>
          <w:sz w:val="24"/>
          <w:szCs w:val="24"/>
          <w:lang w:val="ro-RO"/>
        </w:rPr>
        <w:t>Se instalează Node</w:t>
      </w:r>
    </w:p>
    <w:p w14:paraId="2B536C3F" w14:textId="0679D566" w:rsidR="00DC7A6E" w:rsidRDefault="00DC7A6E" w:rsidP="00DC7A6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Se instalează Python</w:t>
      </w:r>
    </w:p>
    <w:p w14:paraId="0AFC53B8" w14:textId="61E671FD" w:rsidR="00DC7A6E" w:rsidRDefault="00C76E24" w:rsidP="00DC7A6E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C76E24">
        <w:rPr>
          <w:rFonts w:ascii="Times New Roman" w:hAnsi="Times New Roman" w:cs="Times New Roman"/>
          <w:b/>
          <w:bCs/>
          <w:sz w:val="24"/>
          <w:szCs w:val="24"/>
          <w:lang w:val="ro-RO"/>
        </w:rPr>
        <w:t>Ce este Ganache?</w:t>
      </w:r>
    </w:p>
    <w:p w14:paraId="60AFD385" w14:textId="64EBECC3" w:rsidR="00C76E24" w:rsidRDefault="00C76E24" w:rsidP="00C76E2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C76E24">
        <w:rPr>
          <w:rFonts w:ascii="Times New Roman" w:hAnsi="Times New Roman" w:cs="Times New Roman"/>
          <w:b/>
          <w:bCs/>
          <w:noProof/>
          <w:sz w:val="24"/>
          <w:szCs w:val="24"/>
          <w:lang w:val="ro-RO"/>
        </w:rPr>
        <w:drawing>
          <wp:inline distT="0" distB="0" distL="0" distR="0" wp14:anchorId="075412ED" wp14:editId="598314D8">
            <wp:extent cx="4008475" cy="1669326"/>
            <wp:effectExtent l="0" t="0" r="0" b="7620"/>
            <wp:docPr id="56345813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45813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5474" cy="167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D86B" w14:textId="63938614" w:rsidR="00C76E24" w:rsidRDefault="00C76E24" w:rsidP="00C76E24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Ce este Truffle?</w:t>
      </w:r>
    </w:p>
    <w:p w14:paraId="2D8BABD2" w14:textId="65369BB8" w:rsidR="00C76E24" w:rsidRDefault="004070F5" w:rsidP="004070F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070F5">
        <w:rPr>
          <w:rFonts w:ascii="Times New Roman" w:hAnsi="Times New Roman" w:cs="Times New Roman"/>
          <w:b/>
          <w:bCs/>
          <w:noProof/>
          <w:sz w:val="24"/>
          <w:szCs w:val="24"/>
          <w:lang w:val="ro-RO"/>
        </w:rPr>
        <w:drawing>
          <wp:inline distT="0" distB="0" distL="0" distR="0" wp14:anchorId="2F2379EA" wp14:editId="517EBD15">
            <wp:extent cx="3997842" cy="2735365"/>
            <wp:effectExtent l="0" t="0" r="3175" b="8255"/>
            <wp:docPr id="168109787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097873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6177" cy="275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7006F" w14:textId="1F8000C7" w:rsidR="004070F5" w:rsidRDefault="004070F5" w:rsidP="004070F5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nstalarea Ganache &amp; Truffle</w:t>
      </w:r>
    </w:p>
    <w:p w14:paraId="0CAA9A14" w14:textId="1FBA61E2" w:rsidR="004070F5" w:rsidRDefault="005B522B" w:rsidP="005B522B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Există două posibilități pentru instalarea Ganache și Truffle.</w:t>
      </w:r>
    </w:p>
    <w:p w14:paraId="4C49EB80" w14:textId="67B23972" w:rsidR="005B522B" w:rsidRDefault="005B522B" w:rsidP="005B522B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Prin intermediul Node.</w:t>
      </w:r>
    </w:p>
    <w:p w14:paraId="3B52C107" w14:textId="4EA5BE62" w:rsidR="005B522B" w:rsidRDefault="005B522B" w:rsidP="005B522B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Prin descărcarea pachetului de la adresa </w:t>
      </w:r>
      <w:r>
        <w:rPr>
          <w:rFonts w:ascii="Times New Roman" w:hAnsi="Times New Roman" w:cs="Times New Roman"/>
          <w:sz w:val="24"/>
          <w:szCs w:val="24"/>
          <w:lang w:val="ro-RO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val="ro-RO"/>
        </w:rPr>
        <w:instrText xml:space="preserve"> HYPERLINK "</w:instrText>
      </w:r>
      <w:r w:rsidRPr="005B522B">
        <w:rPr>
          <w:rFonts w:ascii="Times New Roman" w:hAnsi="Times New Roman" w:cs="Times New Roman"/>
          <w:sz w:val="24"/>
          <w:szCs w:val="24"/>
          <w:lang w:val="ro-RO"/>
        </w:rPr>
        <w:instrText>https://trufflesuite.com/ganache/</w:instrText>
      </w:r>
      <w:r>
        <w:rPr>
          <w:rFonts w:ascii="Times New Roman" w:hAnsi="Times New Roman" w:cs="Times New Roman"/>
          <w:sz w:val="24"/>
          <w:szCs w:val="24"/>
          <w:lang w:val="ro-RO"/>
        </w:rPr>
        <w:instrText xml:space="preserve">" </w:instrText>
      </w:r>
      <w:r>
        <w:rPr>
          <w:rFonts w:ascii="Times New Roman" w:hAnsi="Times New Roman" w:cs="Times New Roman"/>
          <w:sz w:val="24"/>
          <w:szCs w:val="24"/>
          <w:lang w:val="ro-RO"/>
        </w:rPr>
      </w:r>
      <w:r>
        <w:rPr>
          <w:rFonts w:ascii="Times New Roman" w:hAnsi="Times New Roman" w:cs="Times New Roman"/>
          <w:sz w:val="24"/>
          <w:szCs w:val="24"/>
          <w:lang w:val="ro-RO"/>
        </w:rPr>
        <w:fldChar w:fldCharType="separate"/>
      </w:r>
      <w:r w:rsidRPr="00DA0C1C">
        <w:rPr>
          <w:rStyle w:val="Hyperlink"/>
          <w:rFonts w:ascii="Times New Roman" w:hAnsi="Times New Roman" w:cs="Times New Roman"/>
          <w:sz w:val="24"/>
          <w:szCs w:val="24"/>
          <w:lang w:val="ro-RO"/>
        </w:rPr>
        <w:t>https://trufflesuite.com/ganache/</w:t>
      </w:r>
      <w:r>
        <w:rPr>
          <w:rFonts w:ascii="Times New Roman" w:hAnsi="Times New Roman" w:cs="Times New Roman"/>
          <w:sz w:val="24"/>
          <w:szCs w:val="24"/>
          <w:lang w:val="ro-RO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4785A47F" w14:textId="799C0000" w:rsidR="00455FAE" w:rsidRDefault="00455FAE" w:rsidP="00455FA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55FAE">
        <w:rPr>
          <w:rFonts w:ascii="Times New Roman" w:hAnsi="Times New Roman" w:cs="Times New Roman"/>
          <w:b/>
          <w:bCs/>
          <w:sz w:val="24"/>
          <w:szCs w:val="24"/>
          <w:lang w:val="ro-RO"/>
        </w:rPr>
        <w:t>Instalarea folosind Node</w:t>
      </w:r>
    </w:p>
    <w:p w14:paraId="70B8F184" w14:textId="14948C27" w:rsidR="00455FAE" w:rsidRDefault="00455FAE" w:rsidP="00455FAE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55FAE">
        <w:rPr>
          <w:rFonts w:ascii="Times New Roman" w:hAnsi="Times New Roman" w:cs="Times New Roman"/>
          <w:sz w:val="24"/>
          <w:szCs w:val="24"/>
          <w:lang w:val="ro-RO"/>
        </w:rPr>
        <w:t>Se des</w:t>
      </w:r>
      <w:r>
        <w:rPr>
          <w:rFonts w:ascii="Times New Roman" w:hAnsi="Times New Roman" w:cs="Times New Roman"/>
          <w:sz w:val="24"/>
          <w:szCs w:val="24"/>
          <w:lang w:val="ro-RO"/>
        </w:rPr>
        <w:t>chide terminalul favorit (e.g., PowerShell sau Command Prompt).</w:t>
      </w:r>
    </w:p>
    <w:p w14:paraId="21D162C7" w14:textId="5536305F" w:rsidR="00455FAE" w:rsidRDefault="00455FAE" w:rsidP="00455FAE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lastRenderedPageBreak/>
        <w:t xml:space="preserve">Se introduce comanda </w:t>
      </w:r>
      <w:r w:rsidRPr="00455FAE">
        <w:rPr>
          <w:rFonts w:ascii="Courier New" w:hAnsi="Courier New" w:cs="Courier New"/>
          <w:sz w:val="24"/>
          <w:szCs w:val="24"/>
          <w:lang w:val="ro-RO"/>
        </w:rPr>
        <w:t>npm install -g truffle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. Atenție! Instalarea se realizează global (flag-ul </w:t>
      </w:r>
      <w:r w:rsidRPr="00455FAE">
        <w:rPr>
          <w:rFonts w:ascii="Courier New" w:hAnsi="Courier New" w:cs="Courier New"/>
          <w:sz w:val="24"/>
          <w:szCs w:val="24"/>
          <w:lang w:val="ro-RO"/>
        </w:rPr>
        <w:t>-g</w:t>
      </w:r>
      <w:r>
        <w:rPr>
          <w:rFonts w:ascii="Times New Roman" w:hAnsi="Times New Roman" w:cs="Times New Roman"/>
          <w:sz w:val="24"/>
          <w:szCs w:val="24"/>
          <w:lang w:val="ro-RO"/>
        </w:rPr>
        <w:t>).</w:t>
      </w:r>
    </w:p>
    <w:p w14:paraId="1AEA8514" w14:textId="0521CC3A" w:rsidR="00455FAE" w:rsidRDefault="00E65914" w:rsidP="00455FAE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Dacă se obține următorul mesaj de eroare, instalați Visual </w:t>
      </w:r>
      <w:r w:rsidR="00716D24">
        <w:rPr>
          <w:rFonts w:ascii="Times New Roman" w:hAnsi="Times New Roman" w:cs="Times New Roman"/>
          <w:sz w:val="24"/>
          <w:szCs w:val="24"/>
          <w:lang w:val="ro-RO"/>
        </w:rPr>
        <w:t xml:space="preserve">Studio 2019 sau 2022 cu pachetul </w:t>
      </w:r>
      <w:r w:rsidR="00716D24" w:rsidRPr="00716D24">
        <w:rPr>
          <w:rFonts w:ascii="Courier New" w:hAnsi="Courier New" w:cs="Courier New"/>
          <w:sz w:val="24"/>
          <w:szCs w:val="24"/>
          <w:lang w:val="ro-RO"/>
        </w:rPr>
        <w:t>Desktop Development with C++</w:t>
      </w:r>
      <w:r w:rsidR="00716D24">
        <w:rPr>
          <w:rFonts w:ascii="Courier New" w:hAnsi="Courier New" w:cs="Courier New"/>
          <w:sz w:val="24"/>
          <w:szCs w:val="24"/>
          <w:lang w:val="ro-RO"/>
        </w:rPr>
        <w:t xml:space="preserve"> (</w:t>
      </w:r>
      <w:r w:rsidR="00716D24">
        <w:rPr>
          <w:rFonts w:ascii="Times New Roman" w:hAnsi="Times New Roman" w:cs="Times New Roman"/>
          <w:sz w:val="24"/>
          <w:szCs w:val="24"/>
          <w:lang w:val="ro-RO"/>
        </w:rPr>
        <w:t>vezi imaginea de sub mesajul de eroare)</w:t>
      </w:r>
    </w:p>
    <w:p w14:paraId="335C6790" w14:textId="514E5C66" w:rsidR="00E65914" w:rsidRPr="00E65914" w:rsidRDefault="00E65914" w:rsidP="00E65914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Style w:val="HTMLCode"/>
          <w:rFonts w:eastAsiaTheme="minorHAnsi"/>
        </w:rPr>
        <w:t xml:space="preserve">gyp ERR! stack Error: Could not find any Visual Studio installation to </w:t>
      </w:r>
      <w:proofErr w:type="gramStart"/>
      <w:r>
        <w:rPr>
          <w:rStyle w:val="HTMLCode"/>
          <w:rFonts w:eastAsiaTheme="minorHAnsi"/>
        </w:rPr>
        <w:t>use</w:t>
      </w:r>
      <w:proofErr w:type="gramEnd"/>
    </w:p>
    <w:p w14:paraId="75EA1FBD" w14:textId="474833B5" w:rsidR="00F4095D" w:rsidRDefault="00716D24" w:rsidP="00716D24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5EFA86C6" wp14:editId="29B3A52C">
            <wp:extent cx="5937250" cy="3117850"/>
            <wp:effectExtent l="0" t="0" r="6350" b="6350"/>
            <wp:docPr id="727254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1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47ECC" w14:textId="011A1B59" w:rsidR="00426E17" w:rsidRDefault="00426E17" w:rsidP="00426E17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Deschideți terminalul favorit și verificați versiunea de truffle instalată prin introducerea comenzii </w:t>
      </w:r>
      <w:r w:rsidRPr="00426E17">
        <w:rPr>
          <w:rFonts w:ascii="Courier New" w:hAnsi="Courier New" w:cs="Courier New"/>
          <w:sz w:val="24"/>
          <w:szCs w:val="24"/>
          <w:lang w:val="ro-RO"/>
        </w:rPr>
        <w:t>truffle version</w:t>
      </w:r>
      <w:r>
        <w:rPr>
          <w:rFonts w:ascii="Times New Roman" w:hAnsi="Times New Roman" w:cs="Times New Roman"/>
          <w:sz w:val="24"/>
          <w:szCs w:val="24"/>
          <w:lang w:val="ro-RO"/>
        </w:rPr>
        <w:t>. Rezultatul afișării este prezentat în imaginea de mai jos.</w:t>
      </w:r>
    </w:p>
    <w:p w14:paraId="6197E34C" w14:textId="0628B476" w:rsidR="00426E17" w:rsidRDefault="00056720" w:rsidP="006B673E">
      <w:p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noProof/>
        </w:rPr>
        <w:drawing>
          <wp:inline distT="0" distB="0" distL="0" distR="0" wp14:anchorId="751DA3E0" wp14:editId="5438A9E9">
            <wp:extent cx="5943600" cy="3006090"/>
            <wp:effectExtent l="0" t="0" r="0" b="3810"/>
            <wp:docPr id="15044305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43056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FC092" w14:textId="28701B72" w:rsidR="00056720" w:rsidRDefault="00056720" w:rsidP="0005672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Felicitări! Instalarea a fost realizată cu succes.</w:t>
      </w:r>
    </w:p>
    <w:p w14:paraId="6FD9A779" w14:textId="5A488BA2" w:rsidR="00056720" w:rsidRDefault="00E22195" w:rsidP="00955082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E22195">
        <w:rPr>
          <w:rFonts w:ascii="Times New Roman" w:hAnsi="Times New Roman" w:cs="Times New Roman"/>
          <w:b/>
          <w:bCs/>
          <w:sz w:val="24"/>
          <w:szCs w:val="24"/>
          <w:lang w:val="ro-RO"/>
        </w:rPr>
        <w:lastRenderedPageBreak/>
        <w:t>Folosirea Truffle în Visual Studio Code</w:t>
      </w:r>
    </w:p>
    <w:p w14:paraId="2C21B858" w14:textId="49F2F171" w:rsidR="00E22195" w:rsidRDefault="00B52D9C" w:rsidP="00B52D9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Deschideți Visual Studio Code</w:t>
      </w:r>
      <w:r w:rsidR="001F5C50">
        <w:rPr>
          <w:rFonts w:ascii="Times New Roman" w:hAnsi="Times New Roman" w:cs="Times New Roman"/>
          <w:sz w:val="24"/>
          <w:szCs w:val="24"/>
          <w:lang w:val="ro-RO"/>
        </w:rPr>
        <w:t xml:space="preserve">. Dacă nu este instalat îl puteți instala de la adresa: </w:t>
      </w:r>
      <w:hyperlink r:id="rId12" w:history="1">
        <w:r w:rsidR="001F5C50" w:rsidRPr="00DA0C1C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https://code.visualstudio.com/</w:t>
        </w:r>
      </w:hyperlink>
      <w:r w:rsidR="001F5C5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3F892DFE" w14:textId="2A4D9313" w:rsidR="00B52D9C" w:rsidRDefault="001F5C50" w:rsidP="00B52D9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Deschideți modulul pentru instalarea extensiilor folosind una dintre cele trei metode</w:t>
      </w:r>
    </w:p>
    <w:p w14:paraId="7D100941" w14:textId="6F1E3C5A" w:rsidR="001F5C50" w:rsidRDefault="001F5C50" w:rsidP="001F5C50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Metoda 1 - metoda rapidă</w:t>
      </w:r>
      <w:r w:rsidR="007B42E8">
        <w:rPr>
          <w:rFonts w:ascii="Times New Roman" w:hAnsi="Times New Roman" w:cs="Times New Roman"/>
          <w:sz w:val="24"/>
          <w:szCs w:val="24"/>
          <w:lang w:val="ro-RO"/>
        </w:rPr>
        <w:t xml:space="preserve"> (favorită)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– apăsați combinația de taste Ctrl+Shift+X</w:t>
      </w:r>
    </w:p>
    <w:p w14:paraId="6F9B2D2B" w14:textId="3BA9322E" w:rsidR="001F5C50" w:rsidRDefault="001F5C50" w:rsidP="001F5C50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Metoda</w:t>
      </w:r>
      <w:r w:rsidR="00DC1012">
        <w:rPr>
          <w:rFonts w:ascii="Times New Roman" w:hAnsi="Times New Roman" w:cs="Times New Roman"/>
          <w:sz w:val="24"/>
          <w:szCs w:val="24"/>
          <w:lang w:val="ro-RO"/>
        </w:rPr>
        <w:t xml:space="preserve"> 2 – click pe bara din dreapta pe iconița aferentă extensiilor</w:t>
      </w:r>
    </w:p>
    <w:p w14:paraId="0E89F824" w14:textId="18FED561" w:rsidR="00DC1012" w:rsidRDefault="0046106E" w:rsidP="0046106E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62C3E030" wp14:editId="19CAED50">
            <wp:extent cx="1488484" cy="2760562"/>
            <wp:effectExtent l="0" t="0" r="0" b="1905"/>
            <wp:docPr id="5398546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873" cy="276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CB060" w14:textId="4642147D" w:rsidR="0046106E" w:rsidRDefault="0046106E" w:rsidP="0046106E">
      <w:pPr>
        <w:pStyle w:val="ListParagraph"/>
        <w:numPr>
          <w:ilvl w:val="1"/>
          <w:numId w:val="27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Metoda 3 – din meniul </w:t>
      </w:r>
      <w:r w:rsidRPr="0046106E">
        <w:rPr>
          <w:rFonts w:ascii="Times New Roman" w:hAnsi="Times New Roman" w:cs="Times New Roman"/>
          <w:i/>
          <w:iCs/>
          <w:sz w:val="24"/>
          <w:szCs w:val="24"/>
          <w:lang w:val="ro-RO"/>
        </w:rPr>
        <w:t>View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click pe 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>Extensions</w:t>
      </w:r>
    </w:p>
    <w:p w14:paraId="1E73FA7C" w14:textId="1AF9EEAC" w:rsidR="004B0730" w:rsidRDefault="0046106E" w:rsidP="004B0730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036ADB18" wp14:editId="70D299B5">
            <wp:extent cx="3559229" cy="3738623"/>
            <wp:effectExtent l="0" t="0" r="3175" b="0"/>
            <wp:docPr id="66482514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7888" cy="3758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5FDC0" w14:textId="19C86121" w:rsidR="004B0730" w:rsidRPr="004B0730" w:rsidRDefault="004B0730" w:rsidP="004B0730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lastRenderedPageBreak/>
        <w:t xml:space="preserve">În bara de căutare introduceți </w:t>
      </w:r>
      <w:r w:rsidRPr="004B0730">
        <w:rPr>
          <w:rFonts w:ascii="Courier New" w:hAnsi="Courier New" w:cs="Courier New"/>
          <w:sz w:val="24"/>
          <w:szCs w:val="24"/>
          <w:lang w:val="ro-RO"/>
        </w:rPr>
        <w:t>Truffle for VS Code</w:t>
      </w:r>
      <w:r w:rsidR="00B9162F" w:rsidRPr="00B9162F">
        <w:rPr>
          <w:rFonts w:ascii="Times New Roman" w:hAnsi="Times New Roman" w:cs="Times New Roman"/>
          <w:sz w:val="24"/>
          <w:szCs w:val="24"/>
          <w:lang w:val="ro-RO"/>
        </w:rPr>
        <w:t xml:space="preserve">, selectați extensia și click pe </w:t>
      </w:r>
      <w:r w:rsidR="00B9162F" w:rsidRPr="00B9162F">
        <w:rPr>
          <w:rFonts w:ascii="Courier New" w:hAnsi="Courier New" w:cs="Courier New"/>
          <w:sz w:val="24"/>
          <w:szCs w:val="24"/>
          <w:lang w:val="ro-RO"/>
        </w:rPr>
        <w:t>Install</w:t>
      </w:r>
      <w:r w:rsidR="00B9162F" w:rsidRPr="00B9162F">
        <w:rPr>
          <w:rFonts w:ascii="Times New Roman" w:hAnsi="Times New Roman" w:cs="Times New Roman"/>
          <w:sz w:val="24"/>
          <w:szCs w:val="24"/>
          <w:lang w:val="ro-RO"/>
        </w:rPr>
        <w:t xml:space="preserve"> ca în imaginea de mai jos.</w:t>
      </w:r>
    </w:p>
    <w:p w14:paraId="235D9BF5" w14:textId="488CF045" w:rsidR="004B0730" w:rsidRDefault="00627404" w:rsidP="004B0730">
      <w:p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20483514" wp14:editId="555974B8">
            <wp:extent cx="5937885" cy="1527810"/>
            <wp:effectExtent l="0" t="0" r="5715" b="0"/>
            <wp:docPr id="6273361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187DF" w14:textId="07FEF573" w:rsidR="00FF5E13" w:rsidRDefault="00AB471F" w:rsidP="00F600D8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Truffle for VS Code are nevoie de anumite extensii ca să funcționeze corespunzător. </w:t>
      </w:r>
      <w:r w:rsidR="00C25DB9">
        <w:rPr>
          <w:rFonts w:ascii="Times New Roman" w:hAnsi="Times New Roman" w:cs="Times New Roman"/>
          <w:sz w:val="24"/>
          <w:szCs w:val="24"/>
          <w:lang w:val="ro-RO"/>
        </w:rPr>
        <w:t>Verificați următoarele extensii în Visual Studio Code.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Pentru realizarea acestei verificări faceți click pe </w:t>
      </w:r>
      <w:r w:rsidRPr="00CF221A">
        <w:rPr>
          <w:rFonts w:ascii="Courier New" w:hAnsi="Courier New" w:cs="Courier New"/>
          <w:sz w:val="24"/>
          <w:szCs w:val="24"/>
          <w:lang w:val="ro-RO"/>
        </w:rPr>
        <w:t>Truffle for VS Code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aflată în bara din stânga ferestrei Visual Studio Code. </w:t>
      </w:r>
      <w:r w:rsidR="00CF221A">
        <w:rPr>
          <w:rFonts w:ascii="Times New Roman" w:hAnsi="Times New Roman" w:cs="Times New Roman"/>
          <w:sz w:val="24"/>
          <w:szCs w:val="24"/>
          <w:lang w:val="ro-RO"/>
        </w:rPr>
        <w:t xml:space="preserve">Dacă nu regăsiți simbolul (logo-ul) – reporniți Visual Studio Code. </w:t>
      </w:r>
      <w:r>
        <w:rPr>
          <w:rFonts w:ascii="Times New Roman" w:hAnsi="Times New Roman" w:cs="Times New Roman"/>
          <w:sz w:val="24"/>
          <w:szCs w:val="24"/>
          <w:lang w:val="ro-RO"/>
        </w:rPr>
        <w:t>Dacă aveți o imagine similară cu cea de mai jos, instalați corespunzător fiecare extensi</w:t>
      </w:r>
      <w:r w:rsidR="00F600D8">
        <w:rPr>
          <w:rFonts w:ascii="Times New Roman" w:hAnsi="Times New Roman" w:cs="Times New Roman"/>
          <w:sz w:val="24"/>
          <w:szCs w:val="24"/>
          <w:lang w:val="ro-RO"/>
        </w:rPr>
        <w:t>e.</w:t>
      </w:r>
    </w:p>
    <w:p w14:paraId="5DAB8193" w14:textId="16ACD460" w:rsidR="00F600D8" w:rsidRDefault="00F600D8" w:rsidP="00F600D8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F600D8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7566DAD5" wp14:editId="2689FC9D">
            <wp:extent cx="5589710" cy="3894881"/>
            <wp:effectExtent l="0" t="0" r="0" b="0"/>
            <wp:docPr id="80223223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23223" name="Picture 1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1729" cy="3896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2955" w14:textId="77777777" w:rsidR="00F600D8" w:rsidRPr="00F600D8" w:rsidRDefault="00F600D8" w:rsidP="00F600D8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  <w:lang w:val="ro-RO"/>
        </w:rPr>
      </w:pPr>
    </w:p>
    <w:p w14:paraId="2A6D5DE1" w14:textId="77777777" w:rsidR="00594E56" w:rsidRDefault="00594E56" w:rsidP="00594E56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53182896" w14:textId="77777777" w:rsidR="00594E56" w:rsidRDefault="00594E56" w:rsidP="00594E56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22258C33" w14:textId="77777777" w:rsidR="00594E56" w:rsidRDefault="00594E56" w:rsidP="00594E56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72B6B7C4" w14:textId="77777777" w:rsidR="00594E56" w:rsidRDefault="00594E56" w:rsidP="00594E56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47A9BE1E" w14:textId="6F07BE41" w:rsidR="004B0730" w:rsidRDefault="00594E56" w:rsidP="00594E56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lastRenderedPageBreak/>
        <w:t>Cum configurăm Ganache în Visual Studio Code?</w:t>
      </w:r>
    </w:p>
    <w:p w14:paraId="171ABF2C" w14:textId="7BDB6791" w:rsidR="00D65E0A" w:rsidRDefault="00D65E0A" w:rsidP="00D65E0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D65E0A">
        <w:rPr>
          <w:rFonts w:ascii="Times New Roman" w:hAnsi="Times New Roman" w:cs="Times New Roman"/>
          <w:sz w:val="24"/>
          <w:szCs w:val="24"/>
          <w:lang w:val="ro-RO"/>
        </w:rPr>
        <w:t>De</w:t>
      </w:r>
      <w:r>
        <w:rPr>
          <w:rFonts w:ascii="Times New Roman" w:hAnsi="Times New Roman" w:cs="Times New Roman"/>
          <w:sz w:val="24"/>
          <w:szCs w:val="24"/>
          <w:lang w:val="ro-RO"/>
        </w:rPr>
        <w:t>schideți Truffle din Visual Studio Code folosind bara din stânga ferestrei Visual Studio Code.</w:t>
      </w:r>
    </w:p>
    <w:p w14:paraId="2B211E03" w14:textId="527492E3" w:rsidR="00D65E0A" w:rsidRDefault="00D65E0A" w:rsidP="00D65E0A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986B6D2" wp14:editId="692967E7">
            <wp:extent cx="476885" cy="2011680"/>
            <wp:effectExtent l="0" t="0" r="0" b="7620"/>
            <wp:docPr id="209563994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3F81D" w14:textId="3A64A1B7" w:rsidR="00D65E0A" w:rsidRDefault="00F34723" w:rsidP="00D65E0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Click pe </w:t>
      </w:r>
      <w:r w:rsidRPr="00F34723">
        <w:rPr>
          <w:rFonts w:ascii="Times New Roman" w:hAnsi="Times New Roman" w:cs="Times New Roman"/>
          <w:i/>
          <w:iCs/>
          <w:sz w:val="24"/>
          <w:szCs w:val="24"/>
          <w:lang w:val="ro-RO"/>
        </w:rPr>
        <w:t>Creat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>e</w:t>
      </w:r>
      <w:r w:rsidRPr="00F34723"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 a new network</w:t>
      </w:r>
    </w:p>
    <w:p w14:paraId="1FE30568" w14:textId="419CA9FE" w:rsidR="00F34723" w:rsidRDefault="00F34723" w:rsidP="00F34723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0D887A8B" wp14:editId="47A2F13E">
            <wp:extent cx="3824605" cy="1105535"/>
            <wp:effectExtent l="0" t="0" r="4445" b="0"/>
            <wp:docPr id="7575055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0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25E2D" w14:textId="2F4E67A7" w:rsidR="00F34723" w:rsidRDefault="00133C44" w:rsidP="00F34723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Click pe 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>Ganache Service</w:t>
      </w:r>
    </w:p>
    <w:p w14:paraId="6DEB4549" w14:textId="7F5B4E01" w:rsidR="00133C44" w:rsidRDefault="00133C44" w:rsidP="00133C44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25B72567" wp14:editId="56052B63">
            <wp:extent cx="5820410" cy="977900"/>
            <wp:effectExtent l="0" t="0" r="8890" b="0"/>
            <wp:docPr id="190156569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C84F5" w14:textId="7D5FCB8A" w:rsidR="00133C44" w:rsidRDefault="006C3E71" w:rsidP="00133C44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Click pe 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Local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sau 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>Fork</w:t>
      </w:r>
    </w:p>
    <w:p w14:paraId="766DAC31" w14:textId="3F4AC6AD" w:rsidR="006C3E71" w:rsidRDefault="006C3E71" w:rsidP="0034577B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4F6B13A9" wp14:editId="44081AC3">
            <wp:extent cx="5820410" cy="930275"/>
            <wp:effectExtent l="0" t="0" r="8890" b="3175"/>
            <wp:docPr id="24499988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4B510" w14:textId="67C35902" w:rsidR="0034577B" w:rsidRDefault="005E4C39" w:rsidP="0034577B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Introduceți </w:t>
      </w:r>
      <w:r w:rsidR="00677FCC">
        <w:rPr>
          <w:rFonts w:ascii="Times New Roman" w:hAnsi="Times New Roman" w:cs="Times New Roman"/>
          <w:sz w:val="24"/>
          <w:szCs w:val="24"/>
          <w:lang w:val="ro-RO"/>
        </w:rPr>
        <w:t>un port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677FCC">
        <w:rPr>
          <w:rFonts w:ascii="Times New Roman" w:hAnsi="Times New Roman" w:cs="Times New Roman"/>
          <w:sz w:val="24"/>
          <w:szCs w:val="24"/>
          <w:lang w:val="ro-RO"/>
        </w:rPr>
        <w:t xml:space="preserve">pentru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proiectul pe care doriți să-l dezvoltați. </w:t>
      </w:r>
      <w:r w:rsidR="00677FCC">
        <w:rPr>
          <w:rFonts w:ascii="Times New Roman" w:hAnsi="Times New Roman" w:cs="Times New Roman"/>
          <w:sz w:val="24"/>
          <w:szCs w:val="24"/>
          <w:lang w:val="ro-RO"/>
        </w:rPr>
        <w:t>Atenție! Portul să fie liber și să nu fie monitorizat de firewall sau blocat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. </w:t>
      </w:r>
    </w:p>
    <w:p w14:paraId="43C963E6" w14:textId="6C5D71DC" w:rsidR="005E4C39" w:rsidRDefault="00677FCC" w:rsidP="00677FCC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677FCC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E71FA81" wp14:editId="35A3EA3A">
            <wp:extent cx="5753396" cy="647733"/>
            <wp:effectExtent l="0" t="0" r="0" b="0"/>
            <wp:docPr id="1833197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19701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3396" cy="64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5E700" w14:textId="4C471A16" w:rsidR="00677FCC" w:rsidRDefault="000C7806" w:rsidP="000C7806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lastRenderedPageBreak/>
        <w:t xml:space="preserve">Introduceți numele proiectului și apăsați </w:t>
      </w:r>
      <w:r w:rsidRPr="000C7806">
        <w:rPr>
          <w:rFonts w:ascii="Times New Roman" w:hAnsi="Times New Roman" w:cs="Times New Roman"/>
          <w:i/>
          <w:iCs/>
          <w:sz w:val="24"/>
          <w:szCs w:val="24"/>
          <w:lang w:val="ro-RO"/>
        </w:rPr>
        <w:t>Enter</w:t>
      </w:r>
      <w:r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5EC0A385" w14:textId="268587FA" w:rsidR="00BF30FE" w:rsidRDefault="00BF30FE" w:rsidP="00BF30FE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BF30FE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2B554AA1" wp14:editId="021CD0DE">
            <wp:extent cx="5759746" cy="635033"/>
            <wp:effectExtent l="0" t="0" r="0" b="0"/>
            <wp:docPr id="1205878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87833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9746" cy="63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E458E" w14:textId="284417D4" w:rsidR="00BF30FE" w:rsidRDefault="005F5004" w:rsidP="005F5004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5F5004">
        <w:rPr>
          <w:rFonts w:ascii="Times New Roman" w:hAnsi="Times New Roman" w:cs="Times New Roman"/>
          <w:sz w:val="24"/>
          <w:szCs w:val="24"/>
          <w:lang w:val="ro-RO"/>
        </w:rPr>
        <w:t xml:space="preserve">Verificați </w:t>
      </w:r>
      <w:r>
        <w:rPr>
          <w:rFonts w:ascii="Times New Roman" w:hAnsi="Times New Roman" w:cs="Times New Roman"/>
          <w:sz w:val="24"/>
          <w:szCs w:val="24"/>
          <w:lang w:val="ro-RO"/>
        </w:rPr>
        <w:t>că aveți un ecran similar cu cel de mai jos. Dacă totul este ok, rețeaua a fost realizată cu succes.</w:t>
      </w:r>
    </w:p>
    <w:p w14:paraId="000FBF6F" w14:textId="2E59B8A2" w:rsidR="005F5004" w:rsidRDefault="005F5004" w:rsidP="005F5004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5F5004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28F9517" wp14:editId="72C2D486">
            <wp:extent cx="4685563" cy="3919993"/>
            <wp:effectExtent l="0" t="0" r="1270" b="4445"/>
            <wp:docPr id="1737314236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314236" name="Picture 1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90043" cy="392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2099" w14:textId="37C7EDB8" w:rsidR="0060005A" w:rsidRPr="006F3C65" w:rsidRDefault="006F3C65" w:rsidP="0060005A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Click dreapta pe proiectul pe care l-ati creat și click pe 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>Start Project.</w:t>
      </w:r>
    </w:p>
    <w:p w14:paraId="0BF788D5" w14:textId="74C64432" w:rsidR="006F3C65" w:rsidRDefault="006F3C65" w:rsidP="006F3C65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07B20A4A" wp14:editId="42141E28">
            <wp:extent cx="4469618" cy="2560320"/>
            <wp:effectExtent l="0" t="0" r="7620" b="0"/>
            <wp:docPr id="58790896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563" cy="2563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BD60C" w14:textId="3B306AE9" w:rsidR="00D80F92" w:rsidRDefault="00D80F92" w:rsidP="00D80F92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lastRenderedPageBreak/>
        <w:t>În terminalul din Visual Studio Code ar trebui să aveți o imagine similară precum imagine de mai jos.</w:t>
      </w:r>
    </w:p>
    <w:p w14:paraId="4B824F40" w14:textId="4E390547" w:rsidR="00D80F92" w:rsidRPr="00D80F92" w:rsidRDefault="00D80F92" w:rsidP="00D80F92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D80F92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7C8C5BD1" wp14:editId="00F45296">
            <wp:extent cx="4035524" cy="4166484"/>
            <wp:effectExtent l="0" t="0" r="3175" b="5715"/>
            <wp:docPr id="40243738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37386" name="Picture 1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55784" cy="418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91873" w14:textId="21900FC3" w:rsidR="00423D7B" w:rsidRDefault="00D80F92" w:rsidP="00D70EFB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D80F92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1CBDC0D4" wp14:editId="7CA81559">
            <wp:extent cx="4079019" cy="3476317"/>
            <wp:effectExtent l="0" t="0" r="0" b="0"/>
            <wp:docPr id="16440609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6096" name="Picture 1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97542" cy="349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97532" w14:textId="0A26667A" w:rsidR="00D70EFB" w:rsidRDefault="00D70EFB" w:rsidP="00D70EFB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D70EFB">
        <w:rPr>
          <w:rFonts w:ascii="Times New Roman" w:hAnsi="Times New Roman" w:cs="Times New Roman"/>
          <w:b/>
          <w:bCs/>
          <w:sz w:val="24"/>
          <w:szCs w:val="24"/>
          <w:lang w:val="ro-RO"/>
        </w:rPr>
        <w:lastRenderedPageBreak/>
        <w:t>Cum putem realiza un proiect Truffle?</w:t>
      </w:r>
    </w:p>
    <w:p w14:paraId="3F21C6AF" w14:textId="0C93139A" w:rsidR="00B24688" w:rsidRDefault="00B24688" w:rsidP="002D2A45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Creați un folder pentru noul proiect ca în imaginea de mai jos.</w:t>
      </w:r>
    </w:p>
    <w:p w14:paraId="0163B5C5" w14:textId="0CA08382" w:rsidR="00B24688" w:rsidRPr="00B24688" w:rsidRDefault="00B24688" w:rsidP="00B24688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B24688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04E1D704" wp14:editId="2E4316F5">
            <wp:extent cx="4711942" cy="2140060"/>
            <wp:effectExtent l="0" t="0" r="0" b="0"/>
            <wp:docPr id="1664608147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608147" name="Picture 1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214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605BF" w14:textId="00DEA5E4" w:rsidR="00D70EFB" w:rsidRDefault="002D2A45" w:rsidP="002D2A45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În Visual Studio Code, folosiți terminalul și introduceți următoarea comandă</w:t>
      </w:r>
      <w:r w:rsidR="00373385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24688">
        <w:rPr>
          <w:rFonts w:ascii="Times New Roman" w:hAnsi="Times New Roman" w:cs="Times New Roman"/>
          <w:sz w:val="24"/>
          <w:szCs w:val="24"/>
          <w:lang w:val="ro-RO"/>
        </w:rPr>
        <w:t>din</w:t>
      </w:r>
      <w:r w:rsidR="00373385">
        <w:rPr>
          <w:rFonts w:ascii="Times New Roman" w:hAnsi="Times New Roman" w:cs="Times New Roman"/>
          <w:sz w:val="24"/>
          <w:szCs w:val="24"/>
          <w:lang w:val="ro-RO"/>
        </w:rPr>
        <w:t xml:space="preserve"> locația </w:t>
      </w:r>
      <w:r w:rsidR="00B24688">
        <w:rPr>
          <w:rFonts w:ascii="Times New Roman" w:hAnsi="Times New Roman" w:cs="Times New Roman"/>
          <w:sz w:val="24"/>
          <w:szCs w:val="24"/>
          <w:lang w:val="ro-RO"/>
        </w:rPr>
        <w:t>noului folder al proiectului</w:t>
      </w:r>
    </w:p>
    <w:p w14:paraId="396F98E8" w14:textId="184DB5DC" w:rsidR="002D2A45" w:rsidRPr="00373385" w:rsidRDefault="00373385" w:rsidP="002D2A45">
      <w:pPr>
        <w:jc w:val="center"/>
        <w:rPr>
          <w:rFonts w:ascii="Courier New" w:hAnsi="Courier New" w:cs="Courier New"/>
          <w:sz w:val="24"/>
          <w:szCs w:val="24"/>
          <w:lang w:val="ro-RO"/>
        </w:rPr>
      </w:pPr>
      <w:r w:rsidRPr="00373385">
        <w:rPr>
          <w:rFonts w:ascii="Courier New" w:hAnsi="Courier New" w:cs="Courier New"/>
          <w:sz w:val="24"/>
          <w:szCs w:val="24"/>
          <w:lang w:val="ro-RO"/>
        </w:rPr>
        <w:t>truffle init</w:t>
      </w:r>
    </w:p>
    <w:p w14:paraId="78467B15" w14:textId="68B2CD08" w:rsidR="00373385" w:rsidRDefault="00B24688" w:rsidP="00373385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B24688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4A392A1D" wp14:editId="0E116B89">
            <wp:extent cx="4750044" cy="2540131"/>
            <wp:effectExtent l="0" t="0" r="0" b="0"/>
            <wp:docPr id="5693199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31999" name="Picture 1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50044" cy="2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098C7" w14:textId="312C2941" w:rsidR="00626AF2" w:rsidRDefault="00626AF2" w:rsidP="00626AF2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Verificați că aveți structura de mai jos în folderul proiectului după inițializare.</w:t>
      </w:r>
    </w:p>
    <w:p w14:paraId="4F61B838" w14:textId="1FFC35BE" w:rsidR="00626AF2" w:rsidRPr="00626AF2" w:rsidRDefault="00626AF2" w:rsidP="00626AF2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626AF2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29A68B79" wp14:editId="32306AD4">
            <wp:extent cx="3858451" cy="1880417"/>
            <wp:effectExtent l="0" t="0" r="8890" b="5715"/>
            <wp:docPr id="726493622" name="Picture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493622" name="Picture 1" descr="A picture containing calenda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59563" cy="1880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7B00A" w14:textId="65E90799" w:rsidR="00373385" w:rsidRDefault="00CF6DC8" w:rsidP="00CF6DC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CF6DC8">
        <w:rPr>
          <w:rFonts w:ascii="Times New Roman" w:hAnsi="Times New Roman" w:cs="Times New Roman"/>
          <w:b/>
          <w:bCs/>
          <w:sz w:val="24"/>
          <w:szCs w:val="24"/>
          <w:lang w:val="ro-RO"/>
        </w:rPr>
        <w:lastRenderedPageBreak/>
        <w:t>Cum creăm un contract în Truffle?</w:t>
      </w:r>
    </w:p>
    <w:p w14:paraId="37D55798" w14:textId="104CADC3" w:rsidR="00CF6DC8" w:rsidRDefault="00CF6DC8" w:rsidP="00CF6DC8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CF6DC8">
        <w:rPr>
          <w:rFonts w:ascii="Times New Roman" w:hAnsi="Times New Roman" w:cs="Times New Roman"/>
          <w:sz w:val="24"/>
          <w:szCs w:val="24"/>
          <w:lang w:val="ro-RO"/>
        </w:rPr>
        <w:t xml:space="preserve">În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terminalul din Visual Studio Code, </w:t>
      </w:r>
      <w:r w:rsidR="00626AF2">
        <w:rPr>
          <w:rFonts w:ascii="Times New Roman" w:hAnsi="Times New Roman" w:cs="Times New Roman"/>
          <w:sz w:val="24"/>
          <w:szCs w:val="24"/>
          <w:lang w:val="ro-RO"/>
        </w:rPr>
        <w:t xml:space="preserve">în locația folderului creat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rulați comanda </w:t>
      </w:r>
    </w:p>
    <w:p w14:paraId="23592007" w14:textId="54530BB7" w:rsidR="00CF6DC8" w:rsidRDefault="00CF6DC8" w:rsidP="00CF6DC8">
      <w:pPr>
        <w:jc w:val="center"/>
        <w:rPr>
          <w:rStyle w:val="HTMLCode"/>
          <w:rFonts w:eastAsiaTheme="minorHAnsi"/>
        </w:rPr>
      </w:pPr>
      <w:proofErr w:type="gramStart"/>
      <w:r>
        <w:rPr>
          <w:rStyle w:val="HTMLCode"/>
          <w:rFonts w:eastAsiaTheme="minorHAnsi"/>
        </w:rPr>
        <w:t>truffle</w:t>
      </w:r>
      <w:proofErr w:type="gramEnd"/>
      <w:r>
        <w:rPr>
          <w:rStyle w:val="HTMLCode"/>
          <w:rFonts w:eastAsiaTheme="minorHAnsi"/>
        </w:rPr>
        <w:t xml:space="preserve"> create contract </w:t>
      </w:r>
      <w:proofErr w:type="spellStart"/>
      <w:r>
        <w:rPr>
          <w:rStyle w:val="HTMLCode"/>
          <w:rFonts w:eastAsiaTheme="minorHAnsi"/>
        </w:rPr>
        <w:t>PrimulMeuContractTruffle</w:t>
      </w:r>
      <w:proofErr w:type="spellEnd"/>
    </w:p>
    <w:p w14:paraId="10F5427A" w14:textId="7E6F83A5" w:rsidR="00626AF2" w:rsidRDefault="00626AF2" w:rsidP="00CF6DC8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626AF2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151F800F" wp14:editId="748070AD">
            <wp:extent cx="5905804" cy="209561"/>
            <wp:effectExtent l="0" t="0" r="0" b="0"/>
            <wp:docPr id="1633759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75990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05804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A593D" w14:textId="0691F941" w:rsidR="00626AF2" w:rsidRPr="005443B5" w:rsidRDefault="00626AF2" w:rsidP="00626AF2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Verificați în folderul </w:t>
      </w:r>
      <w:r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contracts </w:t>
      </w:r>
      <w:r>
        <w:rPr>
          <w:rFonts w:ascii="Times New Roman" w:hAnsi="Times New Roman" w:cs="Times New Roman"/>
          <w:lang w:val="ro-RO"/>
        </w:rPr>
        <w:t>noul contract ce l-ati creat.</w:t>
      </w:r>
    </w:p>
    <w:p w14:paraId="2913ECFC" w14:textId="77777777" w:rsidR="005443B5" w:rsidRPr="006F769F" w:rsidRDefault="005443B5" w:rsidP="005443B5">
      <w:pPr>
        <w:pStyle w:val="ListParagraph"/>
        <w:rPr>
          <w:rFonts w:ascii="Times New Roman" w:hAnsi="Times New Roman" w:cs="Times New Roman"/>
          <w:sz w:val="24"/>
          <w:szCs w:val="24"/>
          <w:lang w:val="ro-RO"/>
        </w:rPr>
      </w:pPr>
    </w:p>
    <w:p w14:paraId="1A6FB4BC" w14:textId="1A6E6D13" w:rsidR="005443B5" w:rsidRDefault="00626AF2" w:rsidP="005443B5">
      <w:pPr>
        <w:pStyle w:val="ListParagraph"/>
        <w:rPr>
          <w:rFonts w:ascii="Times New Roman" w:hAnsi="Times New Roman" w:cs="Times New Roman"/>
          <w:sz w:val="24"/>
          <w:szCs w:val="24"/>
          <w:lang w:val="ro-RO"/>
        </w:rPr>
      </w:pPr>
      <w:r w:rsidRPr="00626AF2">
        <w:rPr>
          <w:noProof/>
          <w:lang w:val="ro-RO"/>
        </w:rPr>
        <w:drawing>
          <wp:anchor distT="0" distB="0" distL="114300" distR="114300" simplePos="0" relativeHeight="251658240" behindDoc="0" locked="0" layoutInCell="1" allowOverlap="1" wp14:anchorId="22299F0D" wp14:editId="49F5AD92">
            <wp:simplePos x="0" y="0"/>
            <wp:positionH relativeFrom="column">
              <wp:posOffset>554983</wp:posOffset>
            </wp:positionH>
            <wp:positionV relativeFrom="paragraph">
              <wp:posOffset>-624</wp:posOffset>
            </wp:positionV>
            <wp:extent cx="4836277" cy="1879553"/>
            <wp:effectExtent l="0" t="0" r="2540" b="6985"/>
            <wp:wrapTopAndBottom/>
            <wp:docPr id="23061863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618635" name="Picture 1" descr="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6277" cy="1879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754412" w14:textId="77777777" w:rsidR="005443B5" w:rsidRPr="005443B5" w:rsidRDefault="005443B5" w:rsidP="005443B5">
      <w:pPr>
        <w:pStyle w:val="ListParagraph"/>
        <w:rPr>
          <w:rFonts w:ascii="Times New Roman" w:hAnsi="Times New Roman" w:cs="Times New Roman"/>
          <w:sz w:val="24"/>
          <w:szCs w:val="24"/>
          <w:lang w:val="ro-RO"/>
        </w:rPr>
      </w:pPr>
    </w:p>
    <w:p w14:paraId="3CBCE964" w14:textId="2D2281ED" w:rsidR="00626AF2" w:rsidRDefault="00E81B8E" w:rsidP="00E81B8E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E81B8E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Cum </w:t>
      </w:r>
      <w:r w:rsidR="005D6489">
        <w:rPr>
          <w:rFonts w:ascii="Times New Roman" w:hAnsi="Times New Roman" w:cs="Times New Roman"/>
          <w:b/>
          <w:bCs/>
          <w:sz w:val="24"/>
          <w:szCs w:val="24"/>
          <w:lang w:val="ro-RO"/>
        </w:rPr>
        <w:t>rulăm teste</w:t>
      </w:r>
      <w:r w:rsidRPr="00E81B8E">
        <w:rPr>
          <w:rFonts w:ascii="Times New Roman" w:hAnsi="Times New Roman" w:cs="Times New Roman"/>
          <w:b/>
          <w:bCs/>
          <w:sz w:val="24"/>
          <w:szCs w:val="24"/>
          <w:lang w:val="ro-RO"/>
        </w:rPr>
        <w:t>?</w:t>
      </w:r>
      <w:r w:rsidR="006F769F" w:rsidRPr="00E81B8E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</w:p>
    <w:p w14:paraId="2108D2C0" w14:textId="0F8DA7BD" w:rsidR="00E81B8E" w:rsidRDefault="00777FB9" w:rsidP="00711F60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În terminalul din Visual Studio Code introducem comanda</w:t>
      </w:r>
      <w:r w:rsidR="00711F60">
        <w:rPr>
          <w:rFonts w:ascii="Times New Roman" w:hAnsi="Times New Roman" w:cs="Times New Roman"/>
          <w:sz w:val="24"/>
          <w:szCs w:val="24"/>
          <w:lang w:val="ro-RO"/>
        </w:rPr>
        <w:t xml:space="preserve"> de mai jos si verificați outputul cu maginea atașată.</w:t>
      </w:r>
    </w:p>
    <w:p w14:paraId="322E4D06" w14:textId="220AB3C3" w:rsidR="00777FB9" w:rsidRPr="00E61F5B" w:rsidRDefault="00E61F5B" w:rsidP="00777FB9">
      <w:pPr>
        <w:jc w:val="center"/>
        <w:rPr>
          <w:rFonts w:ascii="Courier New" w:hAnsi="Courier New" w:cs="Courier New"/>
          <w:sz w:val="24"/>
          <w:szCs w:val="24"/>
          <w:lang w:val="ro-RO"/>
        </w:rPr>
      </w:pPr>
      <w:r w:rsidRPr="00E61F5B">
        <w:rPr>
          <w:rFonts w:ascii="Courier New" w:hAnsi="Courier New" w:cs="Courier New"/>
          <w:sz w:val="24"/>
          <w:szCs w:val="24"/>
          <w:lang w:val="ro-RO"/>
        </w:rPr>
        <w:t>truffle test</w:t>
      </w:r>
    </w:p>
    <w:p w14:paraId="01643E01" w14:textId="30CAE134" w:rsidR="00E61F5B" w:rsidRDefault="00E61F5B" w:rsidP="00E61F5B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E61F5B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5A292012" wp14:editId="36B60D6A">
            <wp:extent cx="5943600" cy="2833370"/>
            <wp:effectExtent l="0" t="0" r="0" b="0"/>
            <wp:docPr id="97956091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560915" name="Picture 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BD33B" w14:textId="77777777" w:rsidR="00E97995" w:rsidRDefault="00E97995" w:rsidP="00A51A21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6428F956" w14:textId="77777777" w:rsidR="00E97995" w:rsidRDefault="00E97995" w:rsidP="00A51A21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722E52F7" w14:textId="12F23741" w:rsidR="005D6489" w:rsidRDefault="002C4B6E" w:rsidP="00A51A21">
      <w:pPr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lastRenderedPageBreak/>
        <w:t>Cum realizăm deploymentul în truffle?</w:t>
      </w:r>
    </w:p>
    <w:p w14:paraId="1A1B79D2" w14:textId="5DCFA93D" w:rsidR="002C4B6E" w:rsidRPr="00E171A3" w:rsidRDefault="00712F05" w:rsidP="00E171A3">
      <w:pPr>
        <w:pStyle w:val="ListParagraph"/>
        <w:numPr>
          <w:ilvl w:val="0"/>
          <w:numId w:val="33"/>
        </w:numPr>
        <w:jc w:val="both"/>
        <w:rPr>
          <w:rFonts w:ascii="Courier New" w:hAnsi="Courier New" w:cs="Courier New"/>
          <w:sz w:val="24"/>
          <w:szCs w:val="24"/>
          <w:lang w:val="ro-RO"/>
        </w:rPr>
      </w:pPr>
      <w:r w:rsidRPr="00E171A3">
        <w:rPr>
          <w:rFonts w:ascii="Times New Roman" w:hAnsi="Times New Roman" w:cs="Times New Roman"/>
          <w:sz w:val="24"/>
          <w:szCs w:val="24"/>
          <w:lang w:val="ro-RO"/>
        </w:rPr>
        <w:t xml:space="preserve">În Visual Studio Code, deschidem terminalul și introducem comanda </w:t>
      </w:r>
      <w:r w:rsidR="00E171A3" w:rsidRPr="00E171A3">
        <w:rPr>
          <w:rFonts w:ascii="Courier New" w:hAnsi="Courier New" w:cs="Courier New"/>
          <w:sz w:val="24"/>
          <w:szCs w:val="24"/>
          <w:lang w:val="ro-RO"/>
        </w:rPr>
        <w:t>truffle develop</w:t>
      </w:r>
      <w:r w:rsidR="00E171A3">
        <w:rPr>
          <w:rFonts w:ascii="Courier New" w:hAnsi="Courier New" w:cs="Courier New"/>
          <w:sz w:val="24"/>
          <w:szCs w:val="24"/>
          <w:lang w:val="ro-RO"/>
        </w:rPr>
        <w:t xml:space="preserve"> </w:t>
      </w:r>
      <w:r w:rsidR="00E97995" w:rsidRPr="00E171A3">
        <w:rPr>
          <w:rFonts w:ascii="Times New Roman" w:hAnsi="Times New Roman" w:cs="Times New Roman"/>
          <w:sz w:val="24"/>
          <w:szCs w:val="24"/>
          <w:lang w:val="ro-RO"/>
        </w:rPr>
        <w:t xml:space="preserve">și verificați că la sfârșitul </w:t>
      </w:r>
      <w:r w:rsidR="00E171A3" w:rsidRPr="00E171A3">
        <w:rPr>
          <w:rFonts w:ascii="Times New Roman" w:hAnsi="Times New Roman" w:cs="Times New Roman"/>
          <w:sz w:val="24"/>
          <w:szCs w:val="24"/>
          <w:lang w:val="ro-RO"/>
        </w:rPr>
        <w:t>ferestrei ex</w:t>
      </w:r>
      <w:r w:rsidR="00E171A3">
        <w:rPr>
          <w:rFonts w:ascii="Times New Roman" w:hAnsi="Times New Roman" w:cs="Times New Roman"/>
          <w:sz w:val="24"/>
          <w:szCs w:val="24"/>
          <w:lang w:val="ro-RO"/>
        </w:rPr>
        <w:t xml:space="preserve">istă modul </w:t>
      </w:r>
      <w:r w:rsidR="00E171A3"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develop </w:t>
      </w:r>
      <w:r w:rsidR="00E171A3">
        <w:rPr>
          <w:rFonts w:ascii="Times New Roman" w:hAnsi="Times New Roman" w:cs="Times New Roman"/>
          <w:sz w:val="24"/>
          <w:szCs w:val="24"/>
          <w:lang w:val="ro-RO"/>
        </w:rPr>
        <w:t xml:space="preserve">prin afișarea prompterului </w:t>
      </w:r>
      <w:r w:rsidR="00E171A3" w:rsidRPr="00E171A3">
        <w:rPr>
          <w:rFonts w:ascii="Courier New" w:hAnsi="Courier New" w:cs="Courier New"/>
          <w:sz w:val="24"/>
          <w:szCs w:val="24"/>
          <w:lang w:val="ro-RO"/>
        </w:rPr>
        <w:t>truffle (develop)</w:t>
      </w:r>
      <w:r w:rsidR="00E171A3" w:rsidRPr="00E171A3">
        <w:rPr>
          <w:rFonts w:ascii="Courier New" w:hAnsi="Courier New" w:cs="Courier New"/>
          <w:sz w:val="24"/>
          <w:szCs w:val="24"/>
        </w:rPr>
        <w:t>&gt;</w:t>
      </w:r>
    </w:p>
    <w:p w14:paraId="09656AA7" w14:textId="6DF21BB8" w:rsidR="00712F05" w:rsidRDefault="00E97995" w:rsidP="00E97995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E97995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7C1E45DF" wp14:editId="791B6DDB">
            <wp:extent cx="4811151" cy="3749202"/>
            <wp:effectExtent l="0" t="0" r="8890" b="3810"/>
            <wp:docPr id="161838026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380265" name="Picture 1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32104" cy="37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94D89" w14:textId="5DA0EBE3" w:rsidR="00B90065" w:rsidRDefault="00EF3831" w:rsidP="00FE6B1B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EF3831">
        <w:rPr>
          <w:rFonts w:ascii="Times New Roman" w:hAnsi="Times New Roman" w:cs="Times New Roman"/>
          <w:sz w:val="24"/>
          <w:szCs w:val="24"/>
          <w:lang w:val="ro-RO"/>
        </w:rPr>
        <w:t xml:space="preserve">La prompterul </w:t>
      </w:r>
      <w:r w:rsidRPr="00EF3831">
        <w:rPr>
          <w:rFonts w:ascii="Courier New" w:hAnsi="Courier New" w:cs="Courier New"/>
          <w:sz w:val="24"/>
          <w:szCs w:val="24"/>
          <w:lang w:val="ro-RO"/>
        </w:rPr>
        <w:t>truffle (develop)</w:t>
      </w:r>
      <w:r w:rsidRPr="00EF3831">
        <w:rPr>
          <w:rFonts w:ascii="Courier New" w:hAnsi="Courier New" w:cs="Courier New"/>
          <w:sz w:val="24"/>
          <w:szCs w:val="24"/>
        </w:rPr>
        <w:t>&gt;</w:t>
      </w:r>
      <w:r w:rsidRPr="00EF3831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introduceți comanda </w:t>
      </w:r>
      <w:r w:rsidRPr="00EF3831">
        <w:rPr>
          <w:rFonts w:ascii="Courier New" w:hAnsi="Courier New" w:cs="Courier New"/>
          <w:sz w:val="24"/>
          <w:szCs w:val="24"/>
          <w:lang w:val="ro-RO"/>
        </w:rPr>
        <w:t>migrate –reset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și verificați outputul din consolă.</w:t>
      </w:r>
      <w:r w:rsidR="00FE6B1B">
        <w:rPr>
          <w:rFonts w:ascii="Times New Roman" w:hAnsi="Times New Roman" w:cs="Times New Roman"/>
          <w:sz w:val="24"/>
          <w:szCs w:val="24"/>
          <w:lang w:val="ro-RO"/>
        </w:rPr>
        <w:t xml:space="preserve"> Verificați procesul de compilare și că totul este realizat cu succes.</w:t>
      </w:r>
    </w:p>
    <w:p w14:paraId="623A5DF3" w14:textId="5061E4FC" w:rsidR="00EF3831" w:rsidRPr="00EF3831" w:rsidRDefault="00FE6B1B" w:rsidP="00EF3831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4B8453A1" wp14:editId="082467D3">
            <wp:extent cx="5943600" cy="2905125"/>
            <wp:effectExtent l="0" t="0" r="0" b="9525"/>
            <wp:docPr id="212310645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3831" w:rsidRPr="00EF3831" w:rsidSect="001240B6">
      <w:headerReference w:type="default" r:id="rId35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52C84" w14:textId="77777777" w:rsidR="001C3EC4" w:rsidRDefault="001C3EC4" w:rsidP="004142DD">
      <w:pPr>
        <w:spacing w:after="0" w:line="240" w:lineRule="auto"/>
      </w:pPr>
      <w:r>
        <w:separator/>
      </w:r>
    </w:p>
  </w:endnote>
  <w:endnote w:type="continuationSeparator" w:id="0">
    <w:p w14:paraId="29D61C00" w14:textId="77777777" w:rsidR="001C3EC4" w:rsidRDefault="001C3EC4" w:rsidP="004142DD">
      <w:pPr>
        <w:spacing w:after="0" w:line="240" w:lineRule="auto"/>
      </w:pPr>
      <w:r>
        <w:continuationSeparator/>
      </w:r>
    </w:p>
  </w:endnote>
  <w:endnote w:type="continuationNotice" w:id="1">
    <w:p w14:paraId="25716AD1" w14:textId="77777777" w:rsidR="001C3EC4" w:rsidRDefault="001C3E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14B5B" w14:textId="77777777" w:rsidR="001C3EC4" w:rsidRDefault="001C3EC4" w:rsidP="004142DD">
      <w:pPr>
        <w:spacing w:after="0" w:line="240" w:lineRule="auto"/>
      </w:pPr>
      <w:r>
        <w:separator/>
      </w:r>
    </w:p>
  </w:footnote>
  <w:footnote w:type="continuationSeparator" w:id="0">
    <w:p w14:paraId="593068DA" w14:textId="77777777" w:rsidR="001C3EC4" w:rsidRDefault="001C3EC4" w:rsidP="004142DD">
      <w:pPr>
        <w:spacing w:after="0" w:line="240" w:lineRule="auto"/>
      </w:pPr>
      <w:r>
        <w:continuationSeparator/>
      </w:r>
    </w:p>
  </w:footnote>
  <w:footnote w:type="continuationNotice" w:id="1">
    <w:p w14:paraId="1A528A99" w14:textId="77777777" w:rsidR="001C3EC4" w:rsidRDefault="001C3E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60E30" w14:textId="670D8A85" w:rsidR="00CD2B76" w:rsidRDefault="004142DD" w:rsidP="004142DD">
    <w:pPr>
      <w:pStyle w:val="Header"/>
      <w:rPr>
        <w:rFonts w:ascii="Times New Roman" w:hAnsi="Times New Roman" w:cs="Times New Roman"/>
      </w:rPr>
    </w:pPr>
    <w:proofErr w:type="spellStart"/>
    <w:r w:rsidRPr="00216108">
      <w:rPr>
        <w:rFonts w:ascii="Times New Roman" w:hAnsi="Times New Roman" w:cs="Times New Roman"/>
      </w:rPr>
      <w:t>Laborator</w:t>
    </w:r>
    <w:proofErr w:type="spellEnd"/>
    <w:r w:rsidRPr="00216108">
      <w:rPr>
        <w:rFonts w:ascii="Times New Roman" w:hAnsi="Times New Roman" w:cs="Times New Roman"/>
      </w:rPr>
      <w:t xml:space="preserve"> </w:t>
    </w:r>
    <w:r w:rsidR="006802DE">
      <w:rPr>
        <w:rFonts w:ascii="Times New Roman" w:hAnsi="Times New Roman" w:cs="Times New Roman"/>
        <w:i/>
        <w:iCs/>
      </w:rPr>
      <w:t>BLOCKCHAIN</w:t>
    </w:r>
    <w:r w:rsidRPr="00216108">
      <w:rPr>
        <w:rFonts w:ascii="Times New Roman" w:hAnsi="Times New Roman" w:cs="Times New Roman"/>
      </w:rPr>
      <w:t xml:space="preserve">         </w:t>
    </w:r>
    <w:r w:rsidR="00CD2B76">
      <w:rPr>
        <w:rFonts w:ascii="Times New Roman" w:hAnsi="Times New Roman" w:cs="Times New Roman"/>
      </w:rPr>
      <w:t xml:space="preserve">                                                                    </w:t>
    </w:r>
    <w:r w:rsidR="006802DE">
      <w:rPr>
        <w:rFonts w:ascii="Times New Roman" w:hAnsi="Times New Roman" w:cs="Times New Roman"/>
      </w:rPr>
      <w:t xml:space="preserve">                      </w:t>
    </w:r>
    <w:r w:rsidR="00CD2B76">
      <w:rPr>
        <w:rFonts w:ascii="Times New Roman" w:hAnsi="Times New Roman" w:cs="Times New Roman"/>
      </w:rPr>
      <w:t xml:space="preserve">   </w:t>
    </w:r>
    <w:r w:rsidR="00DC7A6E">
      <w:rPr>
        <w:rFonts w:ascii="Times New Roman" w:hAnsi="Times New Roman" w:cs="Times New Roman"/>
      </w:rPr>
      <w:t>04</w:t>
    </w:r>
    <w:r w:rsidRPr="00216108">
      <w:rPr>
        <w:rFonts w:ascii="Times New Roman" w:hAnsi="Times New Roman" w:cs="Times New Roman"/>
      </w:rPr>
      <w:t>.0</w:t>
    </w:r>
    <w:r w:rsidR="00DC7A6E">
      <w:rPr>
        <w:rFonts w:ascii="Times New Roman" w:hAnsi="Times New Roman" w:cs="Times New Roman"/>
      </w:rPr>
      <w:t>4</w:t>
    </w:r>
    <w:r w:rsidRPr="00216108">
      <w:rPr>
        <w:rFonts w:ascii="Times New Roman" w:hAnsi="Times New Roman" w:cs="Times New Roman"/>
      </w:rPr>
      <w:t>.202</w:t>
    </w:r>
    <w:r w:rsidR="00DC7A6E">
      <w:rPr>
        <w:rFonts w:ascii="Times New Roman" w:hAnsi="Times New Roman" w:cs="Times New Roman"/>
      </w:rPr>
      <w:t>3</w:t>
    </w:r>
    <w:r w:rsidRPr="00216108">
      <w:rPr>
        <w:rFonts w:ascii="Times New Roman" w:hAnsi="Times New Roman" w:cs="Times New Roman"/>
      </w:rPr>
      <w:t xml:space="preserve">             </w:t>
    </w:r>
  </w:p>
  <w:p w14:paraId="29573522" w14:textId="1DADD345" w:rsidR="004142DD" w:rsidRPr="00216108" w:rsidRDefault="006802DE" w:rsidP="004142DD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Lect. Univ.</w:t>
    </w:r>
    <w:r w:rsidR="00CD2B76">
      <w:rPr>
        <w:rFonts w:ascii="Times New Roman" w:hAnsi="Times New Roman" w:cs="Times New Roman"/>
      </w:rPr>
      <w:t xml:space="preserve"> Dr.</w:t>
    </w:r>
    <w:r>
      <w:rPr>
        <w:rFonts w:ascii="Times New Roman" w:hAnsi="Times New Roman" w:cs="Times New Roman"/>
      </w:rPr>
      <w:t xml:space="preserve"> (</w:t>
    </w:r>
    <w:proofErr w:type="spellStart"/>
    <w:r>
      <w:rPr>
        <w:rFonts w:ascii="Times New Roman" w:hAnsi="Times New Roman" w:cs="Times New Roman"/>
      </w:rPr>
      <w:t>Asociat</w:t>
    </w:r>
    <w:proofErr w:type="spellEnd"/>
    <w:r>
      <w:rPr>
        <w:rFonts w:ascii="Times New Roman" w:hAnsi="Times New Roman" w:cs="Times New Roman"/>
      </w:rPr>
      <w:t>)</w:t>
    </w:r>
    <w:r w:rsidR="004142DD" w:rsidRPr="00216108">
      <w:rPr>
        <w:rFonts w:ascii="Times New Roman" w:hAnsi="Times New Roman" w:cs="Times New Roman"/>
      </w:rPr>
      <w:t xml:space="preserve"> Marius Iulian Mihailesc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B06B0"/>
    <w:multiLevelType w:val="hybridMultilevel"/>
    <w:tmpl w:val="A3E03AD0"/>
    <w:lvl w:ilvl="0" w:tplc="9272C6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160EA"/>
    <w:multiLevelType w:val="hybridMultilevel"/>
    <w:tmpl w:val="B4084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824DC"/>
    <w:multiLevelType w:val="hybridMultilevel"/>
    <w:tmpl w:val="07DE3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C270A"/>
    <w:multiLevelType w:val="hybridMultilevel"/>
    <w:tmpl w:val="AE20A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765EF"/>
    <w:multiLevelType w:val="hybridMultilevel"/>
    <w:tmpl w:val="ED3E28C2"/>
    <w:lvl w:ilvl="0" w:tplc="1C78A6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963F4"/>
    <w:multiLevelType w:val="hybridMultilevel"/>
    <w:tmpl w:val="D56E7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13F5A"/>
    <w:multiLevelType w:val="hybridMultilevel"/>
    <w:tmpl w:val="5838A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73C0A"/>
    <w:multiLevelType w:val="hybridMultilevel"/>
    <w:tmpl w:val="77AA4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81279"/>
    <w:multiLevelType w:val="hybridMultilevel"/>
    <w:tmpl w:val="24948F78"/>
    <w:lvl w:ilvl="0" w:tplc="566861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208DC"/>
    <w:multiLevelType w:val="hybridMultilevel"/>
    <w:tmpl w:val="3036F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1B3B60"/>
    <w:multiLevelType w:val="hybridMultilevel"/>
    <w:tmpl w:val="4EB02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D5DB6"/>
    <w:multiLevelType w:val="hybridMultilevel"/>
    <w:tmpl w:val="005AED0C"/>
    <w:lvl w:ilvl="0" w:tplc="0B3A17E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3A4A6A"/>
    <w:multiLevelType w:val="hybridMultilevel"/>
    <w:tmpl w:val="91888E2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8F4F6A"/>
    <w:multiLevelType w:val="hybridMultilevel"/>
    <w:tmpl w:val="588E9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B7864"/>
    <w:multiLevelType w:val="hybridMultilevel"/>
    <w:tmpl w:val="D58A8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33438"/>
    <w:multiLevelType w:val="hybridMultilevel"/>
    <w:tmpl w:val="A2B45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7C16D0"/>
    <w:multiLevelType w:val="hybridMultilevel"/>
    <w:tmpl w:val="16D8D1FA"/>
    <w:lvl w:ilvl="0" w:tplc="17E2A6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AD522F"/>
    <w:multiLevelType w:val="hybridMultilevel"/>
    <w:tmpl w:val="41D8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2D15F2"/>
    <w:multiLevelType w:val="hybridMultilevel"/>
    <w:tmpl w:val="1AFEF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492176"/>
    <w:multiLevelType w:val="hybridMultilevel"/>
    <w:tmpl w:val="69C894FA"/>
    <w:lvl w:ilvl="0" w:tplc="E67E2A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76ED6"/>
    <w:multiLevelType w:val="hybridMultilevel"/>
    <w:tmpl w:val="C5FA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2158C"/>
    <w:multiLevelType w:val="hybridMultilevel"/>
    <w:tmpl w:val="533EFC9C"/>
    <w:lvl w:ilvl="0" w:tplc="8EA610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1246DD"/>
    <w:multiLevelType w:val="hybridMultilevel"/>
    <w:tmpl w:val="A2B45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CB29BA"/>
    <w:multiLevelType w:val="hybridMultilevel"/>
    <w:tmpl w:val="91888E2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72809"/>
    <w:multiLevelType w:val="hybridMultilevel"/>
    <w:tmpl w:val="D1E0091A"/>
    <w:lvl w:ilvl="0" w:tplc="9514C59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956912"/>
    <w:multiLevelType w:val="hybridMultilevel"/>
    <w:tmpl w:val="AA1A5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B80FBF"/>
    <w:multiLevelType w:val="hybridMultilevel"/>
    <w:tmpl w:val="C4F44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CB620C"/>
    <w:multiLevelType w:val="hybridMultilevel"/>
    <w:tmpl w:val="4570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E22B9"/>
    <w:multiLevelType w:val="hybridMultilevel"/>
    <w:tmpl w:val="A7562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B67DB"/>
    <w:multiLevelType w:val="hybridMultilevel"/>
    <w:tmpl w:val="1B9A4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C21EEC"/>
    <w:multiLevelType w:val="hybridMultilevel"/>
    <w:tmpl w:val="34FCFCEE"/>
    <w:lvl w:ilvl="0" w:tplc="DABA8A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8D7A3E"/>
    <w:multiLevelType w:val="hybridMultilevel"/>
    <w:tmpl w:val="D2768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153E32"/>
    <w:multiLevelType w:val="hybridMultilevel"/>
    <w:tmpl w:val="C8980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855955"/>
    <w:multiLevelType w:val="hybridMultilevel"/>
    <w:tmpl w:val="7840B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172910">
    <w:abstractNumId w:val="18"/>
  </w:num>
  <w:num w:numId="2" w16cid:durableId="1656107869">
    <w:abstractNumId w:val="13"/>
  </w:num>
  <w:num w:numId="3" w16cid:durableId="2072725921">
    <w:abstractNumId w:val="24"/>
  </w:num>
  <w:num w:numId="4" w16cid:durableId="59182943">
    <w:abstractNumId w:val="7"/>
  </w:num>
  <w:num w:numId="5" w16cid:durableId="223680018">
    <w:abstractNumId w:val="8"/>
  </w:num>
  <w:num w:numId="6" w16cid:durableId="99759344">
    <w:abstractNumId w:val="19"/>
  </w:num>
  <w:num w:numId="7" w16cid:durableId="426120962">
    <w:abstractNumId w:val="17"/>
  </w:num>
  <w:num w:numId="8" w16cid:durableId="838887209">
    <w:abstractNumId w:val="21"/>
  </w:num>
  <w:num w:numId="9" w16cid:durableId="1166357307">
    <w:abstractNumId w:val="20"/>
  </w:num>
  <w:num w:numId="10" w16cid:durableId="100150015">
    <w:abstractNumId w:val="33"/>
  </w:num>
  <w:num w:numId="11" w16cid:durableId="1362781955">
    <w:abstractNumId w:val="31"/>
  </w:num>
  <w:num w:numId="12" w16cid:durableId="1302425461">
    <w:abstractNumId w:val="28"/>
  </w:num>
  <w:num w:numId="13" w16cid:durableId="1501964477">
    <w:abstractNumId w:val="11"/>
  </w:num>
  <w:num w:numId="14" w16cid:durableId="1358047490">
    <w:abstractNumId w:val="3"/>
  </w:num>
  <w:num w:numId="15" w16cid:durableId="1511486091">
    <w:abstractNumId w:val="22"/>
  </w:num>
  <w:num w:numId="16" w16cid:durableId="938030132">
    <w:abstractNumId w:val="6"/>
  </w:num>
  <w:num w:numId="17" w16cid:durableId="489492660">
    <w:abstractNumId w:val="15"/>
  </w:num>
  <w:num w:numId="18" w16cid:durableId="487944107">
    <w:abstractNumId w:val="27"/>
  </w:num>
  <w:num w:numId="19" w16cid:durableId="10887492">
    <w:abstractNumId w:val="29"/>
  </w:num>
  <w:num w:numId="20" w16cid:durableId="555777026">
    <w:abstractNumId w:val="2"/>
  </w:num>
  <w:num w:numId="21" w16cid:durableId="864485572">
    <w:abstractNumId w:val="14"/>
  </w:num>
  <w:num w:numId="22" w16cid:durableId="1203833070">
    <w:abstractNumId w:val="30"/>
  </w:num>
  <w:num w:numId="23" w16cid:durableId="501510032">
    <w:abstractNumId w:val="16"/>
  </w:num>
  <w:num w:numId="24" w16cid:durableId="213394125">
    <w:abstractNumId w:val="25"/>
  </w:num>
  <w:num w:numId="25" w16cid:durableId="1965232357">
    <w:abstractNumId w:val="32"/>
  </w:num>
  <w:num w:numId="26" w16cid:durableId="1070276892">
    <w:abstractNumId w:val="0"/>
  </w:num>
  <w:num w:numId="27" w16cid:durableId="1174221397">
    <w:abstractNumId w:val="10"/>
  </w:num>
  <w:num w:numId="28" w16cid:durableId="1733237897">
    <w:abstractNumId w:val="1"/>
  </w:num>
  <w:num w:numId="29" w16cid:durableId="1331103763">
    <w:abstractNumId w:val="26"/>
  </w:num>
  <w:num w:numId="30" w16cid:durableId="1436099002">
    <w:abstractNumId w:val="4"/>
  </w:num>
  <w:num w:numId="31" w16cid:durableId="640039858">
    <w:abstractNumId w:val="5"/>
  </w:num>
  <w:num w:numId="32" w16cid:durableId="1594701317">
    <w:abstractNumId w:val="9"/>
  </w:num>
  <w:num w:numId="33" w16cid:durableId="1182939428">
    <w:abstractNumId w:val="12"/>
  </w:num>
  <w:num w:numId="34" w16cid:durableId="22526160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IwMTMyNDA1NTJS0lEKTi0uzszPAykwqwUAte6ewiwAAAA="/>
  </w:docVars>
  <w:rsids>
    <w:rsidRoot w:val="004142DD"/>
    <w:rsid w:val="00000304"/>
    <w:rsid w:val="000010CC"/>
    <w:rsid w:val="00001F5F"/>
    <w:rsid w:val="000051C1"/>
    <w:rsid w:val="000074F5"/>
    <w:rsid w:val="00016FEB"/>
    <w:rsid w:val="00017D2C"/>
    <w:rsid w:val="00022D6F"/>
    <w:rsid w:val="00022E3E"/>
    <w:rsid w:val="00026E7F"/>
    <w:rsid w:val="000308A7"/>
    <w:rsid w:val="00032ABE"/>
    <w:rsid w:val="0003359D"/>
    <w:rsid w:val="00037155"/>
    <w:rsid w:val="00041FB7"/>
    <w:rsid w:val="000425CA"/>
    <w:rsid w:val="00050275"/>
    <w:rsid w:val="00051B13"/>
    <w:rsid w:val="00056720"/>
    <w:rsid w:val="0006220D"/>
    <w:rsid w:val="000664B3"/>
    <w:rsid w:val="00075A36"/>
    <w:rsid w:val="00075CFF"/>
    <w:rsid w:val="00083487"/>
    <w:rsid w:val="000835E2"/>
    <w:rsid w:val="00090C3C"/>
    <w:rsid w:val="000941D9"/>
    <w:rsid w:val="000C7806"/>
    <w:rsid w:val="000D3114"/>
    <w:rsid w:val="000D59DA"/>
    <w:rsid w:val="000E37E2"/>
    <w:rsid w:val="000E3830"/>
    <w:rsid w:val="000E6FCF"/>
    <w:rsid w:val="000E7801"/>
    <w:rsid w:val="000F12B0"/>
    <w:rsid w:val="001033A7"/>
    <w:rsid w:val="0010718C"/>
    <w:rsid w:val="00113AF9"/>
    <w:rsid w:val="00117219"/>
    <w:rsid w:val="001174DD"/>
    <w:rsid w:val="001175BF"/>
    <w:rsid w:val="0012006F"/>
    <w:rsid w:val="001240B6"/>
    <w:rsid w:val="00126EE4"/>
    <w:rsid w:val="00130F8A"/>
    <w:rsid w:val="00133C44"/>
    <w:rsid w:val="00144674"/>
    <w:rsid w:val="0014675D"/>
    <w:rsid w:val="0016118F"/>
    <w:rsid w:val="0016340E"/>
    <w:rsid w:val="00163961"/>
    <w:rsid w:val="00172969"/>
    <w:rsid w:val="00175CF4"/>
    <w:rsid w:val="001852F0"/>
    <w:rsid w:val="00185508"/>
    <w:rsid w:val="00187F17"/>
    <w:rsid w:val="0019040A"/>
    <w:rsid w:val="001933FE"/>
    <w:rsid w:val="00195AD9"/>
    <w:rsid w:val="001A13F6"/>
    <w:rsid w:val="001A69D4"/>
    <w:rsid w:val="001B7C81"/>
    <w:rsid w:val="001C3EC4"/>
    <w:rsid w:val="001C5211"/>
    <w:rsid w:val="001C66DC"/>
    <w:rsid w:val="001D1806"/>
    <w:rsid w:val="001D33A6"/>
    <w:rsid w:val="001D5A92"/>
    <w:rsid w:val="001D5ECB"/>
    <w:rsid w:val="001F5C50"/>
    <w:rsid w:val="0020096C"/>
    <w:rsid w:val="00203FEC"/>
    <w:rsid w:val="00204C65"/>
    <w:rsid w:val="00204DC1"/>
    <w:rsid w:val="0020786F"/>
    <w:rsid w:val="00214670"/>
    <w:rsid w:val="00216108"/>
    <w:rsid w:val="0021754A"/>
    <w:rsid w:val="00223B6A"/>
    <w:rsid w:val="00223DED"/>
    <w:rsid w:val="00230922"/>
    <w:rsid w:val="00231E3A"/>
    <w:rsid w:val="002347AB"/>
    <w:rsid w:val="00236883"/>
    <w:rsid w:val="00237D11"/>
    <w:rsid w:val="00241D1C"/>
    <w:rsid w:val="00246F8B"/>
    <w:rsid w:val="00263D18"/>
    <w:rsid w:val="00275EF4"/>
    <w:rsid w:val="00284F64"/>
    <w:rsid w:val="002866AC"/>
    <w:rsid w:val="00290B57"/>
    <w:rsid w:val="00292585"/>
    <w:rsid w:val="00292E2F"/>
    <w:rsid w:val="00293E50"/>
    <w:rsid w:val="002A4EC2"/>
    <w:rsid w:val="002B1F39"/>
    <w:rsid w:val="002B54BF"/>
    <w:rsid w:val="002C2796"/>
    <w:rsid w:val="002C4B6E"/>
    <w:rsid w:val="002D2A45"/>
    <w:rsid w:val="002D4CE3"/>
    <w:rsid w:val="002E1E32"/>
    <w:rsid w:val="002F4C9B"/>
    <w:rsid w:val="00300BB5"/>
    <w:rsid w:val="00301E05"/>
    <w:rsid w:val="00302679"/>
    <w:rsid w:val="00304886"/>
    <w:rsid w:val="00306804"/>
    <w:rsid w:val="003070FB"/>
    <w:rsid w:val="00307D12"/>
    <w:rsid w:val="00313FD0"/>
    <w:rsid w:val="00316727"/>
    <w:rsid w:val="00320BA5"/>
    <w:rsid w:val="00324578"/>
    <w:rsid w:val="00330F38"/>
    <w:rsid w:val="00334241"/>
    <w:rsid w:val="00340B17"/>
    <w:rsid w:val="0034577B"/>
    <w:rsid w:val="00356FC2"/>
    <w:rsid w:val="003668A2"/>
    <w:rsid w:val="00370316"/>
    <w:rsid w:val="00371303"/>
    <w:rsid w:val="00373385"/>
    <w:rsid w:val="00375C31"/>
    <w:rsid w:val="0037645E"/>
    <w:rsid w:val="00381EEC"/>
    <w:rsid w:val="003853E0"/>
    <w:rsid w:val="003B1B14"/>
    <w:rsid w:val="003B552D"/>
    <w:rsid w:val="003B5B43"/>
    <w:rsid w:val="003C3BCA"/>
    <w:rsid w:val="003C7BA6"/>
    <w:rsid w:val="003D31FB"/>
    <w:rsid w:val="003E0743"/>
    <w:rsid w:val="003E0AF2"/>
    <w:rsid w:val="003E62E0"/>
    <w:rsid w:val="003F6DCF"/>
    <w:rsid w:val="00403044"/>
    <w:rsid w:val="004070F5"/>
    <w:rsid w:val="004142DD"/>
    <w:rsid w:val="00416A77"/>
    <w:rsid w:val="00421E98"/>
    <w:rsid w:val="00423D7B"/>
    <w:rsid w:val="0042614E"/>
    <w:rsid w:val="00426BF5"/>
    <w:rsid w:val="00426E17"/>
    <w:rsid w:val="00432275"/>
    <w:rsid w:val="0044115E"/>
    <w:rsid w:val="00455FAE"/>
    <w:rsid w:val="00456EF0"/>
    <w:rsid w:val="0046106E"/>
    <w:rsid w:val="004641C0"/>
    <w:rsid w:val="004738D3"/>
    <w:rsid w:val="004753B6"/>
    <w:rsid w:val="00485788"/>
    <w:rsid w:val="00496ED9"/>
    <w:rsid w:val="00497C21"/>
    <w:rsid w:val="004A1A15"/>
    <w:rsid w:val="004B0730"/>
    <w:rsid w:val="004B709D"/>
    <w:rsid w:val="004B7DB9"/>
    <w:rsid w:val="004C1972"/>
    <w:rsid w:val="004C3722"/>
    <w:rsid w:val="004C4859"/>
    <w:rsid w:val="004C6C89"/>
    <w:rsid w:val="004D39EA"/>
    <w:rsid w:val="004D4ED1"/>
    <w:rsid w:val="004D5C77"/>
    <w:rsid w:val="004D6B92"/>
    <w:rsid w:val="004E148A"/>
    <w:rsid w:val="00504135"/>
    <w:rsid w:val="005069D8"/>
    <w:rsid w:val="0051670E"/>
    <w:rsid w:val="00516E5B"/>
    <w:rsid w:val="00517FBB"/>
    <w:rsid w:val="00530883"/>
    <w:rsid w:val="005332F5"/>
    <w:rsid w:val="00533303"/>
    <w:rsid w:val="00535E58"/>
    <w:rsid w:val="00540658"/>
    <w:rsid w:val="00542779"/>
    <w:rsid w:val="005443B5"/>
    <w:rsid w:val="00545432"/>
    <w:rsid w:val="0054607F"/>
    <w:rsid w:val="00550097"/>
    <w:rsid w:val="0055027C"/>
    <w:rsid w:val="00550561"/>
    <w:rsid w:val="0056058B"/>
    <w:rsid w:val="00560C4F"/>
    <w:rsid w:val="00574141"/>
    <w:rsid w:val="00575849"/>
    <w:rsid w:val="00582B9F"/>
    <w:rsid w:val="00594725"/>
    <w:rsid w:val="00594E56"/>
    <w:rsid w:val="005A5DF0"/>
    <w:rsid w:val="005B03F1"/>
    <w:rsid w:val="005B522B"/>
    <w:rsid w:val="005B6F57"/>
    <w:rsid w:val="005C60A4"/>
    <w:rsid w:val="005C6641"/>
    <w:rsid w:val="005D4504"/>
    <w:rsid w:val="005D6489"/>
    <w:rsid w:val="005D70B0"/>
    <w:rsid w:val="005E4668"/>
    <w:rsid w:val="005E4C39"/>
    <w:rsid w:val="005F44F5"/>
    <w:rsid w:val="005F5004"/>
    <w:rsid w:val="005F671B"/>
    <w:rsid w:val="0060005A"/>
    <w:rsid w:val="00605746"/>
    <w:rsid w:val="00620155"/>
    <w:rsid w:val="00621EE4"/>
    <w:rsid w:val="00626AF2"/>
    <w:rsid w:val="00626F96"/>
    <w:rsid w:val="00627404"/>
    <w:rsid w:val="006309AC"/>
    <w:rsid w:val="00633922"/>
    <w:rsid w:val="00635943"/>
    <w:rsid w:val="006474E5"/>
    <w:rsid w:val="00657A7D"/>
    <w:rsid w:val="00664CD0"/>
    <w:rsid w:val="00667AE9"/>
    <w:rsid w:val="00674CEE"/>
    <w:rsid w:val="006756BD"/>
    <w:rsid w:val="00677FCC"/>
    <w:rsid w:val="006802DE"/>
    <w:rsid w:val="00684153"/>
    <w:rsid w:val="0069263A"/>
    <w:rsid w:val="006947A2"/>
    <w:rsid w:val="006A2AAF"/>
    <w:rsid w:val="006A39A0"/>
    <w:rsid w:val="006A6DB6"/>
    <w:rsid w:val="006B1941"/>
    <w:rsid w:val="006B334A"/>
    <w:rsid w:val="006B3951"/>
    <w:rsid w:val="006B673E"/>
    <w:rsid w:val="006C308F"/>
    <w:rsid w:val="006C3E71"/>
    <w:rsid w:val="006C5AF8"/>
    <w:rsid w:val="006C63C2"/>
    <w:rsid w:val="006D4715"/>
    <w:rsid w:val="006D7AB2"/>
    <w:rsid w:val="006E2C39"/>
    <w:rsid w:val="006E4267"/>
    <w:rsid w:val="006E7FB4"/>
    <w:rsid w:val="006F3C65"/>
    <w:rsid w:val="006F526A"/>
    <w:rsid w:val="006F769F"/>
    <w:rsid w:val="006F78A6"/>
    <w:rsid w:val="007016AF"/>
    <w:rsid w:val="00711F60"/>
    <w:rsid w:val="007121B9"/>
    <w:rsid w:val="00712F05"/>
    <w:rsid w:val="00715D7E"/>
    <w:rsid w:val="00716D24"/>
    <w:rsid w:val="00716D34"/>
    <w:rsid w:val="007227C2"/>
    <w:rsid w:val="007332DD"/>
    <w:rsid w:val="00734191"/>
    <w:rsid w:val="00746255"/>
    <w:rsid w:val="007532FC"/>
    <w:rsid w:val="00754ADE"/>
    <w:rsid w:val="00756FFC"/>
    <w:rsid w:val="0075791C"/>
    <w:rsid w:val="0076312A"/>
    <w:rsid w:val="00765CD8"/>
    <w:rsid w:val="0076676F"/>
    <w:rsid w:val="007725E6"/>
    <w:rsid w:val="00777FB9"/>
    <w:rsid w:val="007A4E6F"/>
    <w:rsid w:val="007A5D29"/>
    <w:rsid w:val="007B121C"/>
    <w:rsid w:val="007B14F4"/>
    <w:rsid w:val="007B42E8"/>
    <w:rsid w:val="007C27CC"/>
    <w:rsid w:val="007C3D32"/>
    <w:rsid w:val="007D3607"/>
    <w:rsid w:val="007F00EB"/>
    <w:rsid w:val="007F12D6"/>
    <w:rsid w:val="007F36B3"/>
    <w:rsid w:val="007F38F2"/>
    <w:rsid w:val="007F46C3"/>
    <w:rsid w:val="008002DF"/>
    <w:rsid w:val="0082072A"/>
    <w:rsid w:val="008252CB"/>
    <w:rsid w:val="008312E9"/>
    <w:rsid w:val="00834FCD"/>
    <w:rsid w:val="008367C4"/>
    <w:rsid w:val="0084004A"/>
    <w:rsid w:val="00847986"/>
    <w:rsid w:val="008556A6"/>
    <w:rsid w:val="00862830"/>
    <w:rsid w:val="00862F71"/>
    <w:rsid w:val="00874725"/>
    <w:rsid w:val="0088070D"/>
    <w:rsid w:val="00881A16"/>
    <w:rsid w:val="00894348"/>
    <w:rsid w:val="00895891"/>
    <w:rsid w:val="00895DC6"/>
    <w:rsid w:val="00896803"/>
    <w:rsid w:val="008A5C77"/>
    <w:rsid w:val="008A5CB4"/>
    <w:rsid w:val="008C049F"/>
    <w:rsid w:val="008C3967"/>
    <w:rsid w:val="008D34A9"/>
    <w:rsid w:val="008D6478"/>
    <w:rsid w:val="008E3CC5"/>
    <w:rsid w:val="008F0D79"/>
    <w:rsid w:val="008F3B69"/>
    <w:rsid w:val="008F4664"/>
    <w:rsid w:val="00900C30"/>
    <w:rsid w:val="00906510"/>
    <w:rsid w:val="0091685C"/>
    <w:rsid w:val="0091718D"/>
    <w:rsid w:val="00920A1D"/>
    <w:rsid w:val="00942950"/>
    <w:rsid w:val="0094445D"/>
    <w:rsid w:val="00947B92"/>
    <w:rsid w:val="00955082"/>
    <w:rsid w:val="0095680A"/>
    <w:rsid w:val="0098615C"/>
    <w:rsid w:val="00991252"/>
    <w:rsid w:val="00991F91"/>
    <w:rsid w:val="00993856"/>
    <w:rsid w:val="00994CE3"/>
    <w:rsid w:val="00997202"/>
    <w:rsid w:val="009A12E6"/>
    <w:rsid w:val="009A22B5"/>
    <w:rsid w:val="009A2DE5"/>
    <w:rsid w:val="009B1432"/>
    <w:rsid w:val="009C5821"/>
    <w:rsid w:val="009D73E3"/>
    <w:rsid w:val="009E2A95"/>
    <w:rsid w:val="009E5CC6"/>
    <w:rsid w:val="00A021BB"/>
    <w:rsid w:val="00A03E26"/>
    <w:rsid w:val="00A1505A"/>
    <w:rsid w:val="00A24340"/>
    <w:rsid w:val="00A2712C"/>
    <w:rsid w:val="00A304C9"/>
    <w:rsid w:val="00A33372"/>
    <w:rsid w:val="00A46CE8"/>
    <w:rsid w:val="00A51A21"/>
    <w:rsid w:val="00A5347C"/>
    <w:rsid w:val="00A57377"/>
    <w:rsid w:val="00A60142"/>
    <w:rsid w:val="00A6105E"/>
    <w:rsid w:val="00A65086"/>
    <w:rsid w:val="00A67CA4"/>
    <w:rsid w:val="00A8280E"/>
    <w:rsid w:val="00A91839"/>
    <w:rsid w:val="00A93BEB"/>
    <w:rsid w:val="00A96DE1"/>
    <w:rsid w:val="00AA2989"/>
    <w:rsid w:val="00AB2232"/>
    <w:rsid w:val="00AB22E0"/>
    <w:rsid w:val="00AB2398"/>
    <w:rsid w:val="00AB4527"/>
    <w:rsid w:val="00AB471F"/>
    <w:rsid w:val="00AC55B3"/>
    <w:rsid w:val="00AD4F17"/>
    <w:rsid w:val="00AE3266"/>
    <w:rsid w:val="00AE59D4"/>
    <w:rsid w:val="00AE638F"/>
    <w:rsid w:val="00B01346"/>
    <w:rsid w:val="00B0201E"/>
    <w:rsid w:val="00B04BB9"/>
    <w:rsid w:val="00B07AE0"/>
    <w:rsid w:val="00B176F6"/>
    <w:rsid w:val="00B20364"/>
    <w:rsid w:val="00B21F18"/>
    <w:rsid w:val="00B24688"/>
    <w:rsid w:val="00B32BE3"/>
    <w:rsid w:val="00B35510"/>
    <w:rsid w:val="00B35917"/>
    <w:rsid w:val="00B37597"/>
    <w:rsid w:val="00B40C02"/>
    <w:rsid w:val="00B4138C"/>
    <w:rsid w:val="00B52D9C"/>
    <w:rsid w:val="00B57BCD"/>
    <w:rsid w:val="00B67A49"/>
    <w:rsid w:val="00B70D16"/>
    <w:rsid w:val="00B71027"/>
    <w:rsid w:val="00B73434"/>
    <w:rsid w:val="00B750EC"/>
    <w:rsid w:val="00B75431"/>
    <w:rsid w:val="00B768B5"/>
    <w:rsid w:val="00B80BAA"/>
    <w:rsid w:val="00B850D7"/>
    <w:rsid w:val="00B90065"/>
    <w:rsid w:val="00B9162F"/>
    <w:rsid w:val="00BA01CF"/>
    <w:rsid w:val="00BA1395"/>
    <w:rsid w:val="00BA2C07"/>
    <w:rsid w:val="00BA6991"/>
    <w:rsid w:val="00BB0143"/>
    <w:rsid w:val="00BB759A"/>
    <w:rsid w:val="00BC28F2"/>
    <w:rsid w:val="00BC2B3C"/>
    <w:rsid w:val="00BD1B22"/>
    <w:rsid w:val="00BD1FED"/>
    <w:rsid w:val="00BE5FBE"/>
    <w:rsid w:val="00BE70F2"/>
    <w:rsid w:val="00BE7306"/>
    <w:rsid w:val="00BF17B3"/>
    <w:rsid w:val="00BF30FE"/>
    <w:rsid w:val="00BF5599"/>
    <w:rsid w:val="00C034ED"/>
    <w:rsid w:val="00C03AB6"/>
    <w:rsid w:val="00C21EA7"/>
    <w:rsid w:val="00C25DB9"/>
    <w:rsid w:val="00C273FE"/>
    <w:rsid w:val="00C305B7"/>
    <w:rsid w:val="00C37A98"/>
    <w:rsid w:val="00C429F6"/>
    <w:rsid w:val="00C456CA"/>
    <w:rsid w:val="00C475B5"/>
    <w:rsid w:val="00C5292D"/>
    <w:rsid w:val="00C53734"/>
    <w:rsid w:val="00C54A1E"/>
    <w:rsid w:val="00C55B28"/>
    <w:rsid w:val="00C62E7A"/>
    <w:rsid w:val="00C666AC"/>
    <w:rsid w:val="00C7239A"/>
    <w:rsid w:val="00C76E24"/>
    <w:rsid w:val="00C8154B"/>
    <w:rsid w:val="00C96020"/>
    <w:rsid w:val="00CA5850"/>
    <w:rsid w:val="00CB4464"/>
    <w:rsid w:val="00CC2B68"/>
    <w:rsid w:val="00CC2C83"/>
    <w:rsid w:val="00CC3D69"/>
    <w:rsid w:val="00CC40E5"/>
    <w:rsid w:val="00CC431E"/>
    <w:rsid w:val="00CD2B76"/>
    <w:rsid w:val="00CF221A"/>
    <w:rsid w:val="00CF6DC8"/>
    <w:rsid w:val="00D0115A"/>
    <w:rsid w:val="00D03898"/>
    <w:rsid w:val="00D039C4"/>
    <w:rsid w:val="00D04842"/>
    <w:rsid w:val="00D076D3"/>
    <w:rsid w:val="00D109F7"/>
    <w:rsid w:val="00D15DBF"/>
    <w:rsid w:val="00D24E93"/>
    <w:rsid w:val="00D30756"/>
    <w:rsid w:val="00D33053"/>
    <w:rsid w:val="00D45A3B"/>
    <w:rsid w:val="00D45D86"/>
    <w:rsid w:val="00D468BB"/>
    <w:rsid w:val="00D475D3"/>
    <w:rsid w:val="00D51181"/>
    <w:rsid w:val="00D65A5C"/>
    <w:rsid w:val="00D65E0A"/>
    <w:rsid w:val="00D70EFB"/>
    <w:rsid w:val="00D75B46"/>
    <w:rsid w:val="00D80A9E"/>
    <w:rsid w:val="00D80F92"/>
    <w:rsid w:val="00D81BDA"/>
    <w:rsid w:val="00D8415D"/>
    <w:rsid w:val="00D907E1"/>
    <w:rsid w:val="00D94FE3"/>
    <w:rsid w:val="00DA20C4"/>
    <w:rsid w:val="00DA21C2"/>
    <w:rsid w:val="00DA39B8"/>
    <w:rsid w:val="00DB1523"/>
    <w:rsid w:val="00DB3A85"/>
    <w:rsid w:val="00DB67A1"/>
    <w:rsid w:val="00DC1012"/>
    <w:rsid w:val="00DC498D"/>
    <w:rsid w:val="00DC4C01"/>
    <w:rsid w:val="00DC54E7"/>
    <w:rsid w:val="00DC6BAA"/>
    <w:rsid w:val="00DC7A6E"/>
    <w:rsid w:val="00DD5737"/>
    <w:rsid w:val="00DD5DB8"/>
    <w:rsid w:val="00DE470A"/>
    <w:rsid w:val="00DE4A9A"/>
    <w:rsid w:val="00DF269A"/>
    <w:rsid w:val="00DF2954"/>
    <w:rsid w:val="00DF5E96"/>
    <w:rsid w:val="00E171A3"/>
    <w:rsid w:val="00E17A32"/>
    <w:rsid w:val="00E22195"/>
    <w:rsid w:val="00E31F0A"/>
    <w:rsid w:val="00E42BD1"/>
    <w:rsid w:val="00E55D77"/>
    <w:rsid w:val="00E615F9"/>
    <w:rsid w:val="00E61F5B"/>
    <w:rsid w:val="00E640EF"/>
    <w:rsid w:val="00E65914"/>
    <w:rsid w:val="00E66975"/>
    <w:rsid w:val="00E706C8"/>
    <w:rsid w:val="00E72C32"/>
    <w:rsid w:val="00E73E82"/>
    <w:rsid w:val="00E81B8E"/>
    <w:rsid w:val="00E82693"/>
    <w:rsid w:val="00E97995"/>
    <w:rsid w:val="00EB6838"/>
    <w:rsid w:val="00EC66C1"/>
    <w:rsid w:val="00ED6576"/>
    <w:rsid w:val="00EE029C"/>
    <w:rsid w:val="00EE0E71"/>
    <w:rsid w:val="00EE4739"/>
    <w:rsid w:val="00EF35F0"/>
    <w:rsid w:val="00EF3831"/>
    <w:rsid w:val="00F005FA"/>
    <w:rsid w:val="00F0192B"/>
    <w:rsid w:val="00F06C9F"/>
    <w:rsid w:val="00F23216"/>
    <w:rsid w:val="00F25DBA"/>
    <w:rsid w:val="00F32967"/>
    <w:rsid w:val="00F32CBB"/>
    <w:rsid w:val="00F33CF0"/>
    <w:rsid w:val="00F34692"/>
    <w:rsid w:val="00F34723"/>
    <w:rsid w:val="00F4095D"/>
    <w:rsid w:val="00F600D8"/>
    <w:rsid w:val="00F610E4"/>
    <w:rsid w:val="00F64620"/>
    <w:rsid w:val="00F64FE4"/>
    <w:rsid w:val="00F66F98"/>
    <w:rsid w:val="00F6776C"/>
    <w:rsid w:val="00F70D10"/>
    <w:rsid w:val="00F72F94"/>
    <w:rsid w:val="00F84AA3"/>
    <w:rsid w:val="00F84F57"/>
    <w:rsid w:val="00F877F7"/>
    <w:rsid w:val="00FA0585"/>
    <w:rsid w:val="00FA334A"/>
    <w:rsid w:val="00FB3639"/>
    <w:rsid w:val="00FB3B66"/>
    <w:rsid w:val="00FB62C5"/>
    <w:rsid w:val="00FC36F3"/>
    <w:rsid w:val="00FC4FD3"/>
    <w:rsid w:val="00FC6C7C"/>
    <w:rsid w:val="00FD6303"/>
    <w:rsid w:val="00FE3B4C"/>
    <w:rsid w:val="00FE61A0"/>
    <w:rsid w:val="00FE6A30"/>
    <w:rsid w:val="00FE6B1B"/>
    <w:rsid w:val="00FF5E13"/>
    <w:rsid w:val="498ED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7E74AA"/>
  <w15:chartTrackingRefBased/>
  <w15:docId w15:val="{6D251AF7-3F8C-4276-8466-03C69E32A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4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2DD"/>
  </w:style>
  <w:style w:type="paragraph" w:styleId="Footer">
    <w:name w:val="footer"/>
    <w:basedOn w:val="Normal"/>
    <w:link w:val="FooterChar"/>
    <w:uiPriority w:val="99"/>
    <w:unhideWhenUsed/>
    <w:rsid w:val="00414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2DD"/>
  </w:style>
  <w:style w:type="paragraph" w:styleId="ListParagraph">
    <w:name w:val="List Paragraph"/>
    <w:basedOn w:val="Normal"/>
    <w:uiPriority w:val="34"/>
    <w:qFormat/>
    <w:rsid w:val="00F019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33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34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33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33A6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7645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F84AA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67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67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67C4"/>
    <w:rPr>
      <w:vertAlign w:val="superscript"/>
    </w:rPr>
  </w:style>
  <w:style w:type="character" w:customStyle="1" w:styleId="def">
    <w:name w:val="def"/>
    <w:basedOn w:val="DefaultParagraphFont"/>
    <w:rsid w:val="00B176F6"/>
  </w:style>
  <w:style w:type="character" w:styleId="HTMLCode">
    <w:name w:val="HTML Code"/>
    <w:basedOn w:val="DefaultParagraphFont"/>
    <w:uiPriority w:val="99"/>
    <w:semiHidden/>
    <w:unhideWhenUsed/>
    <w:rsid w:val="00E6591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5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9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6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8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hyperlink" Target="https://code.visualstudio.com/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40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E6CDD5890E24409C013A1D697EBB86" ma:contentTypeVersion="9" ma:contentTypeDescription="Create a new document." ma:contentTypeScope="" ma:versionID="54329c71db681f07b13d0f7448b9d839">
  <xsd:schema xmlns:xsd="http://www.w3.org/2001/XMLSchema" xmlns:xs="http://www.w3.org/2001/XMLSchema" xmlns:p="http://schemas.microsoft.com/office/2006/metadata/properties" xmlns:ns2="6a2cac46-273e-40e2-855f-b5f213b3ca52" xmlns:ns3="fe0fc741-bbc5-477e-93da-5e748bc4b562" targetNamespace="http://schemas.microsoft.com/office/2006/metadata/properties" ma:root="true" ma:fieldsID="58a7b63f1c31dc8196b39bdda83e464b" ns2:_="" ns3:_="">
    <xsd:import namespace="6a2cac46-273e-40e2-855f-b5f213b3ca52"/>
    <xsd:import namespace="fe0fc741-bbc5-477e-93da-5e748bc4b5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2cac46-273e-40e2-855f-b5f213b3c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cd9f51-4d1e-4d57-bf3d-f118fc5c80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fc741-bbc5-477e-93da-5e748bc4b56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55d3cbb-0cc9-4484-b1dd-0c733ab36f33}" ma:internalName="TaxCatchAll" ma:showField="CatchAllData" ma:web="fe0fc741-bbc5-477e-93da-5e748bc4b5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0fc741-bbc5-477e-93da-5e748bc4b562" xsi:nil="true"/>
    <lcf76f155ced4ddcb4097134ff3c332f xmlns="6a2cac46-273e-40e2-855f-b5f213b3ca5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136A58-E418-4F7D-9916-D82BD49B9C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83BBD3-EF3B-4C2E-9B56-FEE919DD4454}"/>
</file>

<file path=customXml/itemProps3.xml><?xml version="1.0" encoding="utf-8"?>
<ds:datastoreItem xmlns:ds="http://schemas.openxmlformats.org/officeDocument/2006/customXml" ds:itemID="{0A3104EC-83B2-4198-93C1-5EA98F9EB6CC}"/>
</file>

<file path=customXml/itemProps4.xml><?xml version="1.0" encoding="utf-8"?>
<ds:datastoreItem xmlns:ds="http://schemas.openxmlformats.org/officeDocument/2006/customXml" ds:itemID="{00D86A90-05F6-45BB-A45D-FDBD827E715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 Mihailescu</dc:creator>
  <cp:keywords/>
  <dc:description/>
  <cp:lastModifiedBy>Marius Mihailescu</cp:lastModifiedBy>
  <cp:revision>2</cp:revision>
  <cp:lastPrinted>2023-04-05T15:57:00Z</cp:lastPrinted>
  <dcterms:created xsi:type="dcterms:W3CDTF">2023-04-24T05:57:00Z</dcterms:created>
  <dcterms:modified xsi:type="dcterms:W3CDTF">2023-04-2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E6CDD5890E24409C013A1D697EBB86</vt:lpwstr>
  </property>
</Properties>
</file>